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347C17" w14:paraId="605D34DD" w14:textId="77777777" w:rsidTr="000B5CB3"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14554756" w:rsidR="005A11E4" w:rsidRPr="00347C17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/</w:t>
            </w:r>
            <w:r w:rsidR="004A33B9"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5A11E4" w:rsidRPr="00347C17" w14:paraId="36413FBF" w14:textId="77777777" w:rsidTr="000B5CB3">
        <w:tc>
          <w:tcPr>
            <w:tcW w:w="1797" w:type="dxa"/>
            <w:gridSpan w:val="2"/>
          </w:tcPr>
          <w:p w14:paraId="72C1DC59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2993DA80" w:rsidR="005A11E4" w:rsidRPr="00347C17" w:rsidRDefault="000B5CB3" w:rsidP="00B71733">
            <w:pPr>
              <w:spacing w:after="0"/>
              <w:rPr>
                <w:rFonts w:eastAsia="Calibri" w:cs="Arial"/>
                <w:bCs/>
                <w:sz w:val="20"/>
                <w:szCs w:val="20"/>
                <w:lang w:eastAsia="sl-SI"/>
              </w:rPr>
            </w:pPr>
            <w:r w:rsidRPr="00347C17">
              <w:rPr>
                <w:rFonts w:eastAsia="Calibri" w:cs="Arial"/>
                <w:bCs/>
                <w:sz w:val="20"/>
                <w:szCs w:val="20"/>
                <w:lang w:eastAsia="sl-SI"/>
              </w:rPr>
              <w:t>KVANTITATIVNE METODE IN MODELI V LOGISTIČNIH SISTEMIH</w:t>
            </w:r>
          </w:p>
        </w:tc>
      </w:tr>
      <w:tr w:rsidR="005A11E4" w:rsidRPr="00347C17" w14:paraId="12BB578E" w14:textId="77777777" w:rsidTr="000B5CB3">
        <w:tc>
          <w:tcPr>
            <w:tcW w:w="1797" w:type="dxa"/>
            <w:gridSpan w:val="2"/>
          </w:tcPr>
          <w:p w14:paraId="003758B5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002BE3E9" w:rsidR="005A11E4" w:rsidRPr="00347C17" w:rsidRDefault="000B5CB3" w:rsidP="00B71733">
            <w:pPr>
              <w:spacing w:after="0"/>
              <w:rPr>
                <w:rFonts w:eastAsia="Calibri" w:cs="Arial"/>
                <w:bCs/>
                <w:sz w:val="20"/>
                <w:szCs w:val="20"/>
                <w:lang w:eastAsia="sl-SI"/>
              </w:rPr>
            </w:pPr>
            <w:r w:rsidRPr="00347C17">
              <w:rPr>
                <w:rFonts w:eastAsia="Calibri" w:cs="Arial"/>
                <w:bCs/>
                <w:sz w:val="20"/>
                <w:szCs w:val="20"/>
                <w:lang w:eastAsia="sl-SI"/>
              </w:rPr>
              <w:t>QUANTITATIVE METHODS AND MODELS IN LOGISTICS SYSTEMS</w:t>
            </w:r>
          </w:p>
        </w:tc>
      </w:tr>
      <w:tr w:rsidR="005A11E4" w:rsidRPr="00347C17" w14:paraId="0BB44B80" w14:textId="77777777" w:rsidTr="000B5CB3">
        <w:tc>
          <w:tcPr>
            <w:tcW w:w="3305" w:type="dxa"/>
            <w:gridSpan w:val="5"/>
            <w:vAlign w:val="center"/>
          </w:tcPr>
          <w:p w14:paraId="381AAD97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347C17" w14:paraId="5EC26D3D" w14:textId="77777777" w:rsidTr="000B5CB3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0B5CB3" w:rsidRPr="00347C17" w14:paraId="23FFFBED" w14:textId="77777777" w:rsidTr="000B5CB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1B34CD4E" w:rsidR="000B5CB3" w:rsidRPr="00347C17" w:rsidRDefault="000B5CB3" w:rsidP="000B5CB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2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0B5CB3" w:rsidRPr="00347C17" w:rsidRDefault="000B5CB3" w:rsidP="000B5CB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2DB99B95" w:rsidR="000B5CB3" w:rsidRPr="00347C17" w:rsidRDefault="000B5CB3" w:rsidP="000B5CB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sz w:val="20"/>
                <w:szCs w:val="20"/>
                <w:lang w:eastAsia="sl-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43D1022E" w:rsidR="000B5CB3" w:rsidRPr="00347C17" w:rsidRDefault="000B5CB3" w:rsidP="000B5CB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sz w:val="20"/>
                <w:szCs w:val="20"/>
                <w:lang w:eastAsia="sl-SI"/>
              </w:rPr>
              <w:t>2.</w:t>
            </w:r>
          </w:p>
        </w:tc>
      </w:tr>
      <w:tr w:rsidR="000B5CB3" w:rsidRPr="00347C17" w14:paraId="4AE235F2" w14:textId="77777777" w:rsidTr="000B5CB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53B4E414" w:rsidR="000B5CB3" w:rsidRPr="00347C17" w:rsidRDefault="000B5CB3" w:rsidP="000B5CB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YSTEM LOGISTICS </w:t>
            </w:r>
            <w:r w:rsidRPr="00347C1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347C17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 xml:space="preserve">nd </w:t>
            </w: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0B5CB3" w:rsidRPr="00347C17" w:rsidRDefault="000B5CB3" w:rsidP="000B5CB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40C5DF4E" w:rsidR="000B5CB3" w:rsidRPr="00347C17" w:rsidRDefault="000B5CB3" w:rsidP="000B5CB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sz w:val="20"/>
                <w:szCs w:val="20"/>
                <w:lang w:eastAsia="sl-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5C9C4CA1" w:rsidR="000B5CB3" w:rsidRPr="00347C17" w:rsidRDefault="000B5CB3" w:rsidP="000B5CB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sz w:val="20"/>
                <w:szCs w:val="20"/>
                <w:lang w:eastAsia="sl-SI"/>
              </w:rPr>
              <w:t>2.</w:t>
            </w:r>
          </w:p>
        </w:tc>
      </w:tr>
      <w:tr w:rsidR="005A11E4" w:rsidRPr="00347C17" w14:paraId="1E148366" w14:textId="77777777" w:rsidTr="000B5CB3">
        <w:trPr>
          <w:trHeight w:val="103"/>
        </w:trPr>
        <w:tc>
          <w:tcPr>
            <w:tcW w:w="9690" w:type="dxa"/>
            <w:gridSpan w:val="17"/>
          </w:tcPr>
          <w:p w14:paraId="633C5EFA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0B5CB3" w:rsidRPr="00347C17" w14:paraId="53363266" w14:textId="77777777" w:rsidTr="000B5CB3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6C0F5781" w:rsidR="000B5CB3" w:rsidRPr="00347C17" w:rsidRDefault="000B5CB3" w:rsidP="000B5CB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sz w:val="20"/>
                <w:szCs w:val="20"/>
                <w:lang w:eastAsia="sl-SI"/>
              </w:rPr>
              <w:t>OBVEZNI</w:t>
            </w:r>
          </w:p>
        </w:tc>
      </w:tr>
      <w:tr w:rsidR="000B5CB3" w:rsidRPr="00347C17" w14:paraId="6024E532" w14:textId="77777777" w:rsidTr="000B5CB3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239CE1AE" w:rsidR="000B5CB3" w:rsidRPr="00347C17" w:rsidRDefault="000B5CB3" w:rsidP="000B5CB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347C17">
              <w:rPr>
                <w:rFonts w:eastAsia="Calibri" w:cs="Calibr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347C17" w14:paraId="6B1B7C32" w14:textId="77777777" w:rsidTr="000B5CB3">
        <w:tc>
          <w:tcPr>
            <w:tcW w:w="5716" w:type="dxa"/>
            <w:gridSpan w:val="11"/>
          </w:tcPr>
          <w:p w14:paraId="02799658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347C17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347C17" w14:paraId="5DB8E894" w14:textId="77777777" w:rsidTr="000B5CB3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42D876E4" w:rsidR="005A11E4" w:rsidRPr="00347C17" w:rsidRDefault="000B5CB3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sz w:val="20"/>
                <w:szCs w:val="20"/>
                <w:lang w:eastAsia="sl-SI"/>
              </w:rPr>
              <w:t>MAG</w:t>
            </w:r>
          </w:p>
        </w:tc>
      </w:tr>
      <w:tr w:rsidR="005A11E4" w:rsidRPr="00347C17" w14:paraId="5FC48C48" w14:textId="77777777" w:rsidTr="000B5CB3">
        <w:tc>
          <w:tcPr>
            <w:tcW w:w="9690" w:type="dxa"/>
            <w:gridSpan w:val="17"/>
          </w:tcPr>
          <w:p w14:paraId="19BF6CFB" w14:textId="77777777" w:rsidR="005A11E4" w:rsidRPr="00347C17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347C17" w14:paraId="69EB4177" w14:textId="77777777" w:rsidTr="000B5CB3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347C17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0B5CB3" w:rsidRPr="00347C17" w14:paraId="6C3C0BA4" w14:textId="77777777" w:rsidTr="000B5CB3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34A1CC" w14:textId="77777777" w:rsidR="000B5CB3" w:rsidRPr="00347C17" w:rsidRDefault="00754234" w:rsidP="000B5CB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347C1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30 </w:t>
            </w:r>
            <w:r w:rsidR="000B5CB3" w:rsidRPr="00347C1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a-P</w:t>
            </w:r>
          </w:p>
          <w:p w14:paraId="013B6061" w14:textId="6BA0E17A" w:rsidR="00754234" w:rsidRPr="00347C17" w:rsidRDefault="00754234" w:rsidP="000B5CB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347C17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5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0B5CB3" w:rsidRPr="00347C17" w:rsidRDefault="000B5CB3" w:rsidP="000B5CB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236C9C9" w14:textId="5438FA13" w:rsidR="000B5CB3" w:rsidRPr="00347C17" w:rsidRDefault="00754234" w:rsidP="000B5CB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Cs/>
                <w:sz w:val="20"/>
                <w:szCs w:val="20"/>
                <w:lang w:eastAsia="sl-SI"/>
              </w:rPr>
              <w:t>28 a</w:t>
            </w:r>
            <w:r w:rsidR="000B5CB3" w:rsidRPr="00347C17">
              <w:rPr>
                <w:rFonts w:eastAsia="Calibri" w:cs="Calibri"/>
                <w:bCs/>
                <w:sz w:val="20"/>
                <w:szCs w:val="20"/>
                <w:lang w:eastAsia="sl-SI"/>
              </w:rPr>
              <w:t>-V</w:t>
            </w:r>
          </w:p>
          <w:p w14:paraId="6C84A960" w14:textId="5E72EBF0" w:rsidR="000B5CB3" w:rsidRPr="00347C17" w:rsidRDefault="00754234" w:rsidP="000B5CB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Cs/>
                <w:sz w:val="20"/>
                <w:szCs w:val="20"/>
                <w:lang w:eastAsia="sl-SI"/>
              </w:rPr>
              <w:t>12</w:t>
            </w:r>
            <w:r w:rsidR="000B5CB3" w:rsidRPr="00347C17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0B5CB3" w:rsidRPr="00347C17" w:rsidRDefault="000B5CB3" w:rsidP="000B5CB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0B5CB3" w:rsidRPr="00347C17" w:rsidRDefault="000B5CB3" w:rsidP="000B5CB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76D3AFAD" w:rsidR="000B5CB3" w:rsidRPr="00347C17" w:rsidRDefault="000B5CB3" w:rsidP="000B5CB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Cs/>
                <w:sz w:val="20"/>
                <w:szCs w:val="20"/>
                <w:lang w:eastAsia="sl-SI"/>
              </w:rPr>
              <w:t>15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0B5CB3" w:rsidRPr="00347C17" w:rsidRDefault="000B5CB3" w:rsidP="000B5CB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32076DD8" w:rsidR="000B5CB3" w:rsidRPr="00347C17" w:rsidRDefault="000B5CB3" w:rsidP="000B5CB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sz w:val="20"/>
                <w:szCs w:val="20"/>
                <w:lang w:eastAsia="sl-SI"/>
              </w:rPr>
              <w:t>8</w:t>
            </w:r>
          </w:p>
        </w:tc>
      </w:tr>
      <w:tr w:rsidR="000B5CB3" w:rsidRPr="00347C17" w14:paraId="33611488" w14:textId="77777777" w:rsidTr="000B5CB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0B5CB3" w:rsidRPr="00347C17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0B5CB3" w:rsidRPr="00347C17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47ECB3CC" w:rsidR="000B5CB3" w:rsidRPr="00347C17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0B5CB3" w:rsidRPr="00347C17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0B5CB3" w:rsidRPr="00347C17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0B5CB3" w:rsidRPr="00347C17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0B5CB3" w:rsidRPr="00347C17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0B5CB3" w:rsidRPr="00347C17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0B5CB3" w:rsidRPr="00347C17" w14:paraId="3AFC1636" w14:textId="77777777" w:rsidTr="000B5CB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0B5CB3" w:rsidRPr="00347C17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0B5CB3" w:rsidRPr="00347C17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0B5CB3" w:rsidRPr="00347C17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0B5CB3" w:rsidRPr="00347C17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0B5CB3" w:rsidRPr="00347C17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0B5CB3" w:rsidRPr="00347C17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0B5CB3" w:rsidRPr="00347C17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0B5CB3" w:rsidRPr="00347C17" w:rsidRDefault="000B5CB3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347C17" w14:paraId="6194853B" w14:textId="77777777" w:rsidTr="000B5CB3">
        <w:tc>
          <w:tcPr>
            <w:tcW w:w="9690" w:type="dxa"/>
            <w:gridSpan w:val="17"/>
          </w:tcPr>
          <w:p w14:paraId="73ECE184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347C17" w14:paraId="695F6595" w14:textId="77777777" w:rsidTr="000B5CB3">
        <w:tc>
          <w:tcPr>
            <w:tcW w:w="3305" w:type="dxa"/>
            <w:gridSpan w:val="5"/>
          </w:tcPr>
          <w:p w14:paraId="19C80114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59B0DBCB" w:rsidR="005A11E4" w:rsidRPr="00347C17" w:rsidRDefault="00FE1D93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TEA VIZINGER</w:t>
            </w:r>
          </w:p>
        </w:tc>
      </w:tr>
      <w:tr w:rsidR="005A11E4" w:rsidRPr="00347C17" w14:paraId="373ADDF1" w14:textId="77777777" w:rsidTr="000B5CB3">
        <w:tc>
          <w:tcPr>
            <w:tcW w:w="9690" w:type="dxa"/>
            <w:gridSpan w:val="17"/>
          </w:tcPr>
          <w:p w14:paraId="0BC8F3BA" w14:textId="77777777" w:rsidR="005A11E4" w:rsidRPr="00347C17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0B5CB3" w:rsidRPr="00347C17" w14:paraId="2546E5AF" w14:textId="77777777" w:rsidTr="000B5CB3">
        <w:tc>
          <w:tcPr>
            <w:tcW w:w="2296" w:type="dxa"/>
            <w:gridSpan w:val="3"/>
            <w:vMerge w:val="restart"/>
          </w:tcPr>
          <w:p w14:paraId="6861494E" w14:textId="77777777" w:rsidR="000B5CB3" w:rsidRPr="00347C17" w:rsidRDefault="000B5CB3" w:rsidP="000B5CB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0B5CB3" w:rsidRPr="00347C17" w:rsidRDefault="000B5CB3" w:rsidP="000B5CB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3D9C941" w:rsidR="000B5CB3" w:rsidRPr="00347C17" w:rsidRDefault="000B5CB3" w:rsidP="000B5CB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347C17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0B5CB3" w:rsidRPr="00347C17" w14:paraId="0712B376" w14:textId="77777777" w:rsidTr="000B5CB3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0B5CB3" w:rsidRPr="00347C17" w:rsidRDefault="000B5CB3" w:rsidP="000B5CB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150AA5BF" w:rsidR="000B5CB3" w:rsidRPr="00347C17" w:rsidRDefault="000B5CB3" w:rsidP="000B5CB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347C17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347C17" w14:paraId="0BB418C6" w14:textId="77777777" w:rsidTr="000B5CB3"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FF44A9" w:rsidRPr="00FF44A9" w14:paraId="273ADA0E" w14:textId="77777777" w:rsidTr="000B5CB3">
        <w:trPr>
          <w:trHeight w:val="275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09964" w14:textId="77777777" w:rsidR="00347C17" w:rsidRPr="00FF44A9" w:rsidRDefault="00347C17" w:rsidP="00347C17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FF44A9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  <w:p w14:paraId="37A37BFD" w14:textId="2ED4926D" w:rsidR="00347C17" w:rsidRPr="00FF44A9" w:rsidRDefault="00347C17" w:rsidP="00347C17">
            <w:pPr>
              <w:spacing w:after="0"/>
              <w:ind w:right="113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FF44A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Zagovor raziskovalne naloge  je pogoj za pristop k izpitu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FF44A9" w:rsidRDefault="005A11E4" w:rsidP="00347C17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471C0" w14:textId="77777777" w:rsidR="00347C17" w:rsidRPr="00FF44A9" w:rsidRDefault="00347C17" w:rsidP="00347C17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FF44A9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  <w:p w14:paraId="28CBA30C" w14:textId="7F01F2E1" w:rsidR="00347C17" w:rsidRPr="00FF44A9" w:rsidRDefault="00347C17" w:rsidP="00347C17">
            <w:pPr>
              <w:spacing w:after="0"/>
              <w:jc w:val="both"/>
              <w:rPr>
                <w:rFonts w:asciiTheme="minorHAnsi" w:eastAsia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FF44A9">
              <w:rPr>
                <w:rFonts w:asciiTheme="minorHAnsi" w:eastAsiaTheme="minorHAnsi" w:hAnsiTheme="minorHAnsi" w:cstheme="minorHAnsi"/>
                <w:bCs/>
                <w:sz w:val="20"/>
                <w:szCs w:val="20"/>
                <w:lang w:val="en-US"/>
              </w:rPr>
              <w:t>Presentation of a research paper is a prerequisite for taking the exam.</w:t>
            </w:r>
          </w:p>
        </w:tc>
      </w:tr>
      <w:tr w:rsidR="005A11E4" w:rsidRPr="00347C17" w14:paraId="32638BBD" w14:textId="77777777" w:rsidTr="000B5CB3">
        <w:trPr>
          <w:trHeight w:val="137"/>
        </w:trPr>
        <w:tc>
          <w:tcPr>
            <w:tcW w:w="471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347C17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0B5CB3" w:rsidRPr="00347C17" w14:paraId="4EDFC7EE" w14:textId="77777777" w:rsidTr="000B5CB3">
        <w:trPr>
          <w:trHeight w:val="1119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23B5E" w14:textId="41545CB5" w:rsidR="001751B3" w:rsidRPr="00FF44A9" w:rsidRDefault="001751B3" w:rsidP="00FF44A9">
            <w:pPr>
              <w:pStyle w:val="Odstavekseznama"/>
              <w:numPr>
                <w:ilvl w:val="0"/>
                <w:numId w:val="28"/>
              </w:num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snove kombinatorike in verjetnostnega računa</w:t>
            </w:r>
            <w:r w:rsidR="00FF44A9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70626D20" w14:textId="055738FF" w:rsidR="00FF44A9" w:rsidRPr="00FF44A9" w:rsidRDefault="00FF44A9" w:rsidP="00FF44A9">
            <w:pPr>
              <w:pStyle w:val="Odstavekseznama"/>
              <w:numPr>
                <w:ilvl w:val="0"/>
                <w:numId w:val="28"/>
              </w:num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T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orija grafov: osnovne definicije, Eulerjevi in Hamiltonovi grafi, drevesa</w:t>
            </w:r>
            <w:r w:rsidR="00C32FC9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(odločitvena, pregled v globino, v širino)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 algoritmi in metode za tipične probleme  (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problem 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kitajsk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ga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poštar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ja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, 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problem 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trgovsk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ga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potnik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, 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problem 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inimalno vpet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ga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drev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sa</w:t>
            </w:r>
            <w:r w:rsidR="001751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, 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problem 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aksimal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nega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pretok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, 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iskanje 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najkrajš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e 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pot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 lokacijski problemi</w:t>
            </w:r>
            <w:r w:rsidR="00B86995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 barvanje grafov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).</w:t>
            </w:r>
          </w:p>
          <w:p w14:paraId="625112B6" w14:textId="04B4FB50" w:rsidR="000B5CB3" w:rsidRPr="00FF44A9" w:rsidRDefault="004851A9" w:rsidP="00FF44A9">
            <w:pPr>
              <w:pStyle w:val="Odstavekseznama"/>
              <w:numPr>
                <w:ilvl w:val="0"/>
                <w:numId w:val="28"/>
              </w:num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Kombinatorična optimizacija in uporaba optimizacijs</w:t>
            </w:r>
            <w:r w:rsidRPr="00FF44A9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kih metod in postopkov reševanja problemov iz področja teorije grafov (eksaktne metode, hevristični algoritmi). </w:t>
            </w:r>
            <w:r w:rsidR="000B5CB3" w:rsidRPr="00FF44A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0B5CB3" w:rsidRPr="00347C17" w:rsidRDefault="000B5CB3" w:rsidP="000B5CB3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7A05F" w14:textId="14FE99D9" w:rsidR="001751B3" w:rsidRPr="00FF44A9" w:rsidRDefault="001751B3" w:rsidP="00FF44A9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F44A9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>Basics of combinatorics and probability calculations</w:t>
            </w:r>
            <w:r w:rsidR="00FF44A9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>.</w:t>
            </w:r>
          </w:p>
          <w:p w14:paraId="45F31BB4" w14:textId="1B15804D" w:rsidR="000B5CB3" w:rsidRPr="00FF44A9" w:rsidRDefault="000B5CB3" w:rsidP="00FF44A9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F44A9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>Graph theory: basic definitions, Euler and Hamilton graphs, trees, algorithms and methods for typical problems (Chinese post-man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 xml:space="preserve"> problem</w:t>
            </w:r>
            <w:r w:rsidRPr="00FF44A9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>, traveling salesman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 xml:space="preserve"> problem</w:t>
            </w:r>
            <w:r w:rsidRPr="00FF44A9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>, minimum spanning tree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 xml:space="preserve"> problem</w:t>
            </w:r>
            <w:r w:rsidRPr="00FF44A9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>, maximum flow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 xml:space="preserve"> problem</w:t>
            </w:r>
            <w:r w:rsidRPr="00FF44A9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>, shortest path</w:t>
            </w:r>
            <w:r w:rsidR="001802AA" w:rsidRPr="00FF44A9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 xml:space="preserve"> problem</w:t>
            </w:r>
            <w:r w:rsidRPr="00FF44A9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>, location problems).</w:t>
            </w:r>
          </w:p>
          <w:p w14:paraId="399AD219" w14:textId="5791D98E" w:rsidR="001802AA" w:rsidRPr="00FF44A9" w:rsidRDefault="001802AA" w:rsidP="00FF44A9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F44A9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 xml:space="preserve">Combinatorial optimization and use of optimization methods, procedures for solving problems from graph theory (exact methods, heuristics algorithms). </w:t>
            </w:r>
          </w:p>
          <w:p w14:paraId="1A7A9D70" w14:textId="0A059A4D" w:rsidR="000B5CB3" w:rsidRPr="00347C17" w:rsidRDefault="000B5CB3" w:rsidP="000B5CB3">
            <w:pPr>
              <w:tabs>
                <w:tab w:val="left" w:pos="1030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</w:pPr>
          </w:p>
          <w:p w14:paraId="68E25B91" w14:textId="77777777" w:rsidR="000B5CB3" w:rsidRPr="00347C17" w:rsidRDefault="000B5CB3" w:rsidP="0008694D">
            <w:pPr>
              <w:autoSpaceDE w:val="0"/>
              <w:autoSpaceDN w:val="0"/>
              <w:adjustRightInd w:val="0"/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</w:tr>
      <w:tr w:rsidR="005A11E4" w:rsidRPr="00347C17" w14:paraId="50F6CFCC" w14:textId="77777777" w:rsidTr="000B5CB3">
        <w:tc>
          <w:tcPr>
            <w:tcW w:w="9690" w:type="dxa"/>
            <w:gridSpan w:val="17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5A11E4" w:rsidRPr="00347C17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4C4D6A60" w14:textId="77777777" w:rsidR="005A11E4" w:rsidRPr="00347C17" w:rsidRDefault="005A11E4" w:rsidP="00B71733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5A11E4" w:rsidRPr="00FF44A9" w14:paraId="166E7B56" w14:textId="77777777" w:rsidTr="000B5CB3">
        <w:trPr>
          <w:trHeight w:val="1198"/>
        </w:trPr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B2B9D" w14:textId="28D793E6" w:rsidR="00150E50" w:rsidRPr="00FF44A9" w:rsidRDefault="006A73E7" w:rsidP="000B5CB3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>Žerovnik, J. (2015).</w:t>
            </w:r>
            <w:r w:rsidR="00150E50"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FF44A9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Principi modeliranja v logistiki: e-gradivo za predmet</w:t>
            </w:r>
            <w:r w:rsidR="00150E50"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(Nova izd.). Fakulteta za logistiko.</w:t>
            </w:r>
            <w:r w:rsidR="00150E50" w:rsidRPr="00FF44A9">
              <w:rPr>
                <w:sz w:val="20"/>
                <w:szCs w:val="20"/>
              </w:rPr>
              <w:t xml:space="preserve"> </w:t>
            </w:r>
            <w:hyperlink r:id="rId7" w:history="1">
              <w:r w:rsidR="0082222E" w:rsidRPr="00FF44A9">
                <w:rPr>
                  <w:rStyle w:val="Hiperpovezava"/>
                  <w:rFonts w:asciiTheme="minorHAnsi" w:hAnsiTheme="minorHAnsi" w:cstheme="minorHAnsi"/>
                  <w:bCs/>
                  <w:sz w:val="20"/>
                  <w:szCs w:val="20"/>
                </w:rPr>
                <w:t>https://fl.um.si/digitalna-knjiznica/e-knjige</w:t>
              </w:r>
            </w:hyperlink>
            <w:r w:rsidR="0082222E"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/</w:t>
            </w:r>
            <w:r w:rsidR="00FF44A9"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38E7D448" w14:textId="71519DCB" w:rsidR="00346D67" w:rsidRPr="00FF44A9" w:rsidRDefault="00346D67" w:rsidP="000B5CB3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ragan, D. (2010). </w:t>
            </w:r>
            <w:r w:rsidRPr="00FF44A9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Principi modeliranja v logistiki: visokošolski učbenik</w:t>
            </w: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. Fakulteta za logistiko Univerza v Mariboru. https://fl.um.si/</w:t>
            </w:r>
            <w:r w:rsidR="002211E5"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digitalna-</w:t>
            </w: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knjiznica/</w:t>
            </w:r>
            <w:r w:rsidR="00127043"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e-knjige</w:t>
            </w:r>
            <w:r w:rsidR="0082222E"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/</w:t>
            </w:r>
            <w:r w:rsidR="00FF44A9"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26E51AD9" w14:textId="6D4FD269" w:rsidR="0060676D" w:rsidRPr="00FF44A9" w:rsidRDefault="0060676D" w:rsidP="0060676D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Wilson, R. J., &amp; Watkins, J. J. (1997). </w:t>
            </w:r>
            <w:r w:rsidRPr="00FF44A9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Uvod v teorijo grafov</w:t>
            </w: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. Društvo matematikov, fizikov in astronomov Slovenije.</w:t>
            </w:r>
          </w:p>
          <w:p w14:paraId="79D4F8B1" w14:textId="38457416" w:rsidR="006A4030" w:rsidRPr="00FF44A9" w:rsidRDefault="006A4030" w:rsidP="006A4030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Winston, W. L. (2004). </w:t>
            </w:r>
            <w:r w:rsidRPr="00FF44A9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Operations research: applications and algorithms</w:t>
            </w: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4th, international student ed. izd.). Duxbury; Thomson; Brooks/Cole; Thomson Learning.</w:t>
            </w:r>
          </w:p>
          <w:p w14:paraId="027895BF" w14:textId="796F122E" w:rsidR="009F17DA" w:rsidRPr="00FF44A9" w:rsidRDefault="009F17DA" w:rsidP="000B5CB3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Hillier, F. S. (2008). Introduction to management science: a modeling and case studies approach with spreadsheets (3rd ed., str. XXII, 602). McGraw-Hill/Irwin.</w:t>
            </w:r>
            <w:r w:rsidRPr="00FF44A9" w:rsidDel="0060676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270B55B2" w14:textId="3A7EEEF9" w:rsidR="009B0FD0" w:rsidRPr="00FF44A9" w:rsidRDefault="009B0FD0" w:rsidP="009B0FD0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alakrishnan, V. K. (1997). </w:t>
            </w:r>
            <w:r w:rsidRPr="00FF44A9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Schaum’s outline of theory and problems of graph theory</w:t>
            </w: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. McGraw-Hill.</w:t>
            </w:r>
          </w:p>
          <w:p w14:paraId="184E7F18" w14:textId="631F5A46" w:rsidR="00B9141C" w:rsidRPr="00FF44A9" w:rsidRDefault="00C40959" w:rsidP="00146EDD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Korte, B. (2006). </w:t>
            </w:r>
            <w:r w:rsidRPr="00FF44A9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Combinatorial Optimization: Theory and Algorithms</w:t>
            </w: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3rd ed.). Springer. http://link.springer.com/book/10.1007/3-540-29297-7</w:t>
            </w:r>
            <w:r w:rsidR="00FF44A9"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5A11E4" w:rsidRPr="00347C17" w14:paraId="17101D27" w14:textId="77777777" w:rsidTr="000B5CB3">
        <w:trPr>
          <w:trHeight w:val="73"/>
        </w:trPr>
        <w:tc>
          <w:tcPr>
            <w:tcW w:w="471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0B5CB3" w:rsidRPr="00347C17" w14:paraId="572FDB32" w14:textId="77777777" w:rsidTr="000B5CB3">
        <w:trPr>
          <w:trHeight w:val="778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CE18F" w14:textId="77777777" w:rsidR="000B5CB3" w:rsidRPr="00347C17" w:rsidRDefault="000B5CB3" w:rsidP="000B5CB3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Cilji predmeta so:</w:t>
            </w:r>
          </w:p>
          <w:p w14:paraId="53761CC4" w14:textId="3934F08D" w:rsidR="000B5CB3" w:rsidRPr="00347C17" w:rsidRDefault="000B5CB3" w:rsidP="000B5CB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svojiti in razumeti pojme in znanja s področja  kvantitativnih metod in modelov logističnih sistemov (LS), </w:t>
            </w:r>
          </w:p>
          <w:p w14:paraId="753A61AB" w14:textId="7EDCFF0B" w:rsidR="000B5CB3" w:rsidRPr="00347C17" w:rsidRDefault="000B5CB3" w:rsidP="000B5CB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pravilno identificirati probleme s tega področja in pridobiti znanja za konstrukcijo modelov in uporabo kvantitativnih metod v LS,</w:t>
            </w:r>
          </w:p>
          <w:p w14:paraId="5BC1CE7C" w14:textId="32A18CDD" w:rsidR="000B5CB3" w:rsidRPr="00347C17" w:rsidRDefault="000B5CB3" w:rsidP="000B5CB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razumeti mehanizme delovanja kvantitativnih metod in modelov LS, ter jih znati pravilno uporabiti za reševanje problemov,</w:t>
            </w:r>
          </w:p>
          <w:p w14:paraId="351B6482" w14:textId="0D5554DF" w:rsidR="000B5CB3" w:rsidRPr="00347C17" w:rsidRDefault="000B5CB3" w:rsidP="000B5CB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pridobiti znanja pravilne klasifikacije različnih problemov in zmožnosti uporabe pravilnih in ustreznih postopkov kvantitativnih metod in modelov LS za dani problem,</w:t>
            </w:r>
          </w:p>
          <w:p w14:paraId="76EB938F" w14:textId="6AF892C7" w:rsidR="000B5CB3" w:rsidRPr="00347C17" w:rsidRDefault="000B5CB3" w:rsidP="000B5CB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pridobiti razumevanje teoretičnih ozadij, nujno potrebnih za pravilno interpretacijo dobljenih rezultatov kvantitativnih metod in modelov LS in ocenitev njihove kakovosti,</w:t>
            </w:r>
          </w:p>
          <w:p w14:paraId="4688C7F7" w14:textId="40426EC0" w:rsidR="000B5CB3" w:rsidRPr="00347C17" w:rsidRDefault="000B5CB3" w:rsidP="000B5CB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pridobiti razumevanje fizikalnih in matematičnih mehanizmov v ozadju obravnavanih problemov in procesov v okviru logističnih sistemov,</w:t>
            </w:r>
          </w:p>
          <w:p w14:paraId="086C21AE" w14:textId="1F360B68" w:rsidR="000B5CB3" w:rsidRPr="00347C17" w:rsidRDefault="000B5CB3" w:rsidP="000B5CB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se naučiti pravilno ovrednotiti ustreznost in kvaliteto načrtanih kvantitativnih metod in modelov LS</w:t>
            </w:r>
            <w:r w:rsidR="00FF44A9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</w:p>
          <w:p w14:paraId="3754C69C" w14:textId="684DE641" w:rsidR="000B5CB3" w:rsidRPr="00347C17" w:rsidRDefault="000B5CB3" w:rsidP="000B5CB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e naučiti pravilno interpretirati rezultate razvitih kvantitativnih metod in modelov LS ter pravilno podati sklepe na njihovi osnovi.  </w:t>
            </w:r>
          </w:p>
          <w:p w14:paraId="4A542391" w14:textId="77777777" w:rsidR="000B5CB3" w:rsidRPr="00347C17" w:rsidRDefault="000B5CB3" w:rsidP="000B5CB3">
            <w:pPr>
              <w:spacing w:after="0"/>
              <w:jc w:val="both"/>
              <w:rPr>
                <w:bCs/>
                <w:sz w:val="20"/>
                <w:szCs w:val="20"/>
                <w:lang w:eastAsia="sl-SI"/>
              </w:rPr>
            </w:pPr>
          </w:p>
          <w:p w14:paraId="369F566D" w14:textId="77777777" w:rsidR="00175CA9" w:rsidRDefault="00175CA9" w:rsidP="000B5CB3">
            <w:pPr>
              <w:spacing w:after="0"/>
              <w:jc w:val="both"/>
              <w:rPr>
                <w:bCs/>
                <w:sz w:val="20"/>
                <w:szCs w:val="20"/>
                <w:lang w:eastAsia="sl-SI"/>
              </w:rPr>
            </w:pPr>
          </w:p>
          <w:p w14:paraId="2E66C5F2" w14:textId="7AC36FA7" w:rsidR="000B5CB3" w:rsidRPr="00347C17" w:rsidRDefault="000B5CB3" w:rsidP="000B5CB3">
            <w:pPr>
              <w:spacing w:after="0"/>
              <w:jc w:val="both"/>
              <w:rPr>
                <w:bCs/>
                <w:sz w:val="20"/>
                <w:szCs w:val="20"/>
                <w:lang w:eastAsia="sl-SI"/>
              </w:rPr>
            </w:pPr>
            <w:r w:rsidRPr="00347C17">
              <w:rPr>
                <w:bCs/>
                <w:sz w:val="20"/>
                <w:szCs w:val="20"/>
                <w:lang w:eastAsia="sl-SI"/>
              </w:rPr>
              <w:t>Kompetence, ki jih pridobijo študenti:</w:t>
            </w:r>
          </w:p>
          <w:p w14:paraId="37C4B0C7" w14:textId="77606207" w:rsidR="000B5CB3" w:rsidRPr="00347C17" w:rsidRDefault="000B5CB3" w:rsidP="000B5CB3">
            <w:pPr>
              <w:pStyle w:val="Odstavekseznama"/>
              <w:numPr>
                <w:ilvl w:val="0"/>
                <w:numId w:val="17"/>
              </w:numPr>
              <w:jc w:val="both"/>
              <w:rPr>
                <w:bCs/>
                <w:sz w:val="20"/>
                <w:szCs w:val="20"/>
                <w:lang w:eastAsia="sl-SI"/>
              </w:rPr>
            </w:pPr>
            <w:r w:rsidRPr="00347C17">
              <w:rPr>
                <w:bCs/>
                <w:sz w:val="20"/>
                <w:szCs w:val="20"/>
                <w:lang w:eastAsia="sl-SI"/>
              </w:rPr>
              <w:t xml:space="preserve">osvojijo teoretično znanje na področju </w:t>
            </w: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kvantitativnih metod in modelov LS</w:t>
            </w:r>
            <w:r w:rsidR="00FF44A9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</w:p>
          <w:p w14:paraId="0FBE904C" w14:textId="5CF2608E" w:rsidR="000B5CB3" w:rsidRPr="00347C17" w:rsidRDefault="000B5CB3" w:rsidP="000B5CB3">
            <w:pPr>
              <w:pStyle w:val="Odstavekseznama"/>
              <w:numPr>
                <w:ilvl w:val="0"/>
                <w:numId w:val="17"/>
              </w:numPr>
              <w:jc w:val="both"/>
              <w:rPr>
                <w:bCs/>
                <w:sz w:val="20"/>
                <w:szCs w:val="20"/>
                <w:lang w:eastAsia="sl-SI"/>
              </w:rPr>
            </w:pPr>
            <w:r w:rsidRPr="00347C17">
              <w:rPr>
                <w:bCs/>
                <w:sz w:val="20"/>
                <w:szCs w:val="20"/>
                <w:lang w:eastAsia="sl-SI"/>
              </w:rPr>
              <w:t xml:space="preserve">poglobljeno razumejo </w:t>
            </w: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kvantitativne metode in modele LS</w:t>
            </w:r>
            <w:r w:rsidRPr="00347C17">
              <w:rPr>
                <w:bCs/>
                <w:sz w:val="20"/>
                <w:szCs w:val="20"/>
                <w:lang w:eastAsia="sl-SI"/>
              </w:rPr>
              <w:t>,</w:t>
            </w:r>
          </w:p>
          <w:p w14:paraId="03AAE2D9" w14:textId="19CD4A5D" w:rsidR="000B5CB3" w:rsidRPr="00347C17" w:rsidRDefault="000B5CB3" w:rsidP="000B5CB3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eastAsia="Calibri" w:cs="Arial"/>
                <w:bCs/>
                <w:sz w:val="20"/>
                <w:szCs w:val="20"/>
                <w:lang w:eastAsia="sl-SI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razumejo fizikalne in matematične mehanizme v ozadju kvantitativnih metod in modelov LS</w:t>
            </w:r>
            <w:r w:rsidRPr="00347C17">
              <w:rPr>
                <w:rFonts w:eastAsia="Calibri" w:cs="Arial"/>
                <w:bCs/>
                <w:sz w:val="20"/>
                <w:szCs w:val="20"/>
                <w:lang w:eastAsia="sl-SI"/>
              </w:rPr>
              <w:t>,</w:t>
            </w:r>
          </w:p>
          <w:p w14:paraId="4DCD583A" w14:textId="5A8F0E2B" w:rsidR="000B5CB3" w:rsidRPr="00347C17" w:rsidRDefault="000B5CB3" w:rsidP="000B5CB3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347C17">
              <w:rPr>
                <w:rFonts w:eastAsia="Calibri" w:cs="Arial"/>
                <w:bCs/>
                <w:sz w:val="20"/>
                <w:szCs w:val="20"/>
                <w:lang w:eastAsia="sl-SI"/>
              </w:rPr>
              <w:t xml:space="preserve">rešujejo kompleksne probleme v logističnih sistemih s pomočjo </w:t>
            </w: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kvantitativnih metod in modelov LS</w:t>
            </w:r>
            <w:r w:rsidRPr="00347C17">
              <w:rPr>
                <w:rFonts w:eastAsia="Calibri" w:cs="Arial"/>
                <w:bCs/>
                <w:sz w:val="20"/>
                <w:szCs w:val="20"/>
                <w:lang w:eastAsia="sl-SI"/>
              </w:rPr>
              <w:t>,</w:t>
            </w:r>
          </w:p>
          <w:p w14:paraId="582EF3EA" w14:textId="59BE8827" w:rsidR="000B5CB3" w:rsidRPr="00347C17" w:rsidRDefault="000B5CB3" w:rsidP="000B5CB3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azumejo delovanje kvantitativnih metod in modelov LS, koristno tako v okviru tega, kot tudi drugih sorodnih predmetov. 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0B5CB3" w:rsidRPr="00347C17" w:rsidRDefault="000B5CB3" w:rsidP="000B5CB3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84837" w14:textId="77777777" w:rsidR="000B5CB3" w:rsidRPr="00347C17" w:rsidRDefault="000B5CB3" w:rsidP="000B5CB3">
            <w:pPr>
              <w:pStyle w:val="Brezrazmikov"/>
              <w:jc w:val="both"/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</w:pPr>
            <w:r w:rsidRPr="00347C17"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  <w:t>The aims of this course are:</w:t>
            </w:r>
          </w:p>
          <w:p w14:paraId="63FEC346" w14:textId="77777777" w:rsidR="00FF44A9" w:rsidRDefault="000B5CB3" w:rsidP="000B5CB3">
            <w:pPr>
              <w:pStyle w:val="Brezrazmikov"/>
              <w:numPr>
                <w:ilvl w:val="0"/>
                <w:numId w:val="33"/>
              </w:numPr>
              <w:jc w:val="both"/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</w:pPr>
            <w:r w:rsidRPr="00347C17"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  <w:t>to acquire and understand concepts and knowledge in the field of quantitative methods and models of logistics systems (LS),</w:t>
            </w:r>
          </w:p>
          <w:p w14:paraId="18C572F7" w14:textId="77777777" w:rsidR="00FF44A9" w:rsidRDefault="000B5CB3" w:rsidP="000B5CB3">
            <w:pPr>
              <w:pStyle w:val="Brezrazmikov"/>
              <w:numPr>
                <w:ilvl w:val="0"/>
                <w:numId w:val="33"/>
              </w:numPr>
              <w:jc w:val="both"/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</w:pPr>
            <w:r w:rsidRPr="00FF44A9"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  <w:t>correctly identify problems in this field and gain knowledge for the construction of models and the use of quantitative methods  in LS,</w:t>
            </w:r>
          </w:p>
          <w:p w14:paraId="1A1C9C82" w14:textId="77777777" w:rsidR="00FF44A9" w:rsidRDefault="000B5CB3" w:rsidP="000B5CB3">
            <w:pPr>
              <w:pStyle w:val="Brezrazmikov"/>
              <w:numPr>
                <w:ilvl w:val="0"/>
                <w:numId w:val="33"/>
              </w:numPr>
              <w:jc w:val="both"/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</w:pPr>
            <w:r w:rsidRPr="00FF44A9"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  <w:t>understand the working mechanisms of methods and models of LS and be able to use them correctly to solve problems,</w:t>
            </w:r>
          </w:p>
          <w:p w14:paraId="08A4E26C" w14:textId="77777777" w:rsidR="00FF44A9" w:rsidRDefault="000B5CB3" w:rsidP="000B5CB3">
            <w:pPr>
              <w:pStyle w:val="Brezrazmikov"/>
              <w:numPr>
                <w:ilvl w:val="0"/>
                <w:numId w:val="33"/>
              </w:numPr>
              <w:jc w:val="both"/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</w:pPr>
            <w:r w:rsidRPr="00FF44A9"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  <w:t>acquire knowledge of the correct classification of various problems and use proper and appropriate procedures of quantitative methods and models of LS for a given problem,</w:t>
            </w:r>
          </w:p>
          <w:p w14:paraId="0F054852" w14:textId="77777777" w:rsidR="00FF44A9" w:rsidRDefault="00FF44A9" w:rsidP="000B5CB3">
            <w:pPr>
              <w:pStyle w:val="Brezrazmikov"/>
              <w:numPr>
                <w:ilvl w:val="0"/>
                <w:numId w:val="33"/>
              </w:numPr>
              <w:jc w:val="both"/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</w:pPr>
            <w:r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  <w:t>t</w:t>
            </w:r>
            <w:r w:rsidR="000B5CB3" w:rsidRPr="00FF44A9"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  <w:t>o gain an understanding of the theoretical backgrounds necessary for the correct interpretation of the obtained results of quantitative methods and models of LS and to assess their quality,</w:t>
            </w:r>
          </w:p>
          <w:p w14:paraId="7768C859" w14:textId="77777777" w:rsidR="00FF44A9" w:rsidRDefault="000B5CB3" w:rsidP="000B5CB3">
            <w:pPr>
              <w:pStyle w:val="Brezrazmikov"/>
              <w:numPr>
                <w:ilvl w:val="0"/>
                <w:numId w:val="33"/>
              </w:numPr>
              <w:jc w:val="both"/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</w:pPr>
            <w:r w:rsidRPr="00FF44A9"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  <w:t>to gain an understanding of the physical and mathematical mechanisms behind the problems and processes addressed within the logistics systems,</w:t>
            </w:r>
          </w:p>
          <w:p w14:paraId="33CAADD1" w14:textId="501618D4" w:rsidR="00FF44A9" w:rsidRDefault="000B5CB3" w:rsidP="000B5CB3">
            <w:pPr>
              <w:pStyle w:val="Brezrazmikov"/>
              <w:numPr>
                <w:ilvl w:val="0"/>
                <w:numId w:val="33"/>
              </w:numPr>
              <w:jc w:val="both"/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</w:pPr>
            <w:r w:rsidRPr="00FF44A9"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  <w:t>learn to properly evaluate the adequacy and quality of quantitative methods and models of LS</w:t>
            </w:r>
            <w:r w:rsidR="00175CA9"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  <w:t>,</w:t>
            </w:r>
            <w:r w:rsidRPr="00FF44A9"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  <w:t xml:space="preserve"> </w:t>
            </w:r>
          </w:p>
          <w:p w14:paraId="1456C907" w14:textId="56C73860" w:rsidR="000B5CB3" w:rsidRPr="00FF44A9" w:rsidRDefault="000B5CB3" w:rsidP="000B5CB3">
            <w:pPr>
              <w:pStyle w:val="Brezrazmikov"/>
              <w:numPr>
                <w:ilvl w:val="0"/>
                <w:numId w:val="33"/>
              </w:numPr>
              <w:jc w:val="both"/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</w:pPr>
            <w:r w:rsidRPr="00FF44A9"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  <w:t>learn to correctly interpret the results of developed models and methods of LS and correctly draw conclusions based on designed models and applied methods.</w:t>
            </w:r>
          </w:p>
          <w:p w14:paraId="606AD80D" w14:textId="77777777" w:rsidR="000B5CB3" w:rsidRPr="00347C17" w:rsidRDefault="000B5CB3" w:rsidP="000B5CB3">
            <w:pPr>
              <w:pStyle w:val="Brezrazmikov"/>
              <w:jc w:val="both"/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</w:pPr>
          </w:p>
          <w:p w14:paraId="7DEF41A3" w14:textId="2DA24F93" w:rsidR="000B5CB3" w:rsidRPr="00347C17" w:rsidRDefault="000B5CB3" w:rsidP="000B5CB3">
            <w:pPr>
              <w:pStyle w:val="Brezrazmikov"/>
              <w:jc w:val="both"/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</w:pPr>
            <w:r w:rsidRPr="00347C17"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  <w:t>Competences acquired by students:</w:t>
            </w:r>
          </w:p>
          <w:p w14:paraId="5EB5FF07" w14:textId="7BD8107D" w:rsidR="000B5CB3" w:rsidRPr="00347C17" w:rsidRDefault="000B5CB3" w:rsidP="000B5CB3">
            <w:pPr>
              <w:pStyle w:val="Brezrazmikov"/>
              <w:numPr>
                <w:ilvl w:val="0"/>
                <w:numId w:val="24"/>
              </w:numPr>
              <w:jc w:val="both"/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</w:pPr>
            <w:r w:rsidRPr="00347C17"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  <w:t>acquire theoretical knowledge in the field of quantitative methods and models of LS,</w:t>
            </w:r>
          </w:p>
          <w:p w14:paraId="07059047" w14:textId="5AD0C3FE" w:rsidR="000B5CB3" w:rsidRPr="00347C17" w:rsidRDefault="000B5CB3" w:rsidP="000B5CB3">
            <w:pPr>
              <w:pStyle w:val="Brezrazmikov"/>
              <w:numPr>
                <w:ilvl w:val="0"/>
                <w:numId w:val="24"/>
              </w:numPr>
              <w:jc w:val="both"/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</w:pPr>
            <w:r w:rsidRPr="00347C17"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  <w:t>have an in-depth understanding of quantitative  methods and models of LS,</w:t>
            </w:r>
          </w:p>
          <w:p w14:paraId="7B06D2C2" w14:textId="16ECF5C3" w:rsidR="000B5CB3" w:rsidRPr="00347C17" w:rsidRDefault="000B5CB3" w:rsidP="000B5CB3">
            <w:pPr>
              <w:pStyle w:val="Brezrazmikov"/>
              <w:numPr>
                <w:ilvl w:val="0"/>
                <w:numId w:val="24"/>
              </w:numPr>
              <w:jc w:val="both"/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</w:pPr>
            <w:r w:rsidRPr="00347C17"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  <w:t>understand the physical and mathematical mechanisms behind the quantitative methods and models of LS,</w:t>
            </w:r>
          </w:p>
          <w:p w14:paraId="4FD04D3E" w14:textId="66A0656A" w:rsidR="000B5CB3" w:rsidRPr="00347C17" w:rsidRDefault="000B5CB3" w:rsidP="000B5CB3">
            <w:pPr>
              <w:pStyle w:val="Brezrazmikov"/>
              <w:numPr>
                <w:ilvl w:val="0"/>
                <w:numId w:val="24"/>
              </w:numPr>
              <w:jc w:val="both"/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</w:pPr>
            <w:r w:rsidRPr="00347C17">
              <w:rPr>
                <w:rFonts w:asciiTheme="minorHAnsi" w:eastAsia="Calibri" w:hAnsiTheme="minorHAnsi" w:cstheme="minorHAnsi"/>
                <w:b w:val="0"/>
                <w:bCs/>
                <w:lang w:val="en-US" w:eastAsia="sl-SI"/>
              </w:rPr>
              <w:t>solve complex problems in logistics systems using quantitative methods and models of LS,</w:t>
            </w:r>
          </w:p>
          <w:p w14:paraId="41C5AAA2" w14:textId="562B17FC" w:rsidR="000B5CB3" w:rsidRPr="00347C17" w:rsidRDefault="000B5CB3" w:rsidP="000B5CB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347C17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understand the working principles of quantitative methods and models of LS, useful both in this and other related subjects.</w:t>
            </w:r>
          </w:p>
        </w:tc>
      </w:tr>
    </w:tbl>
    <w:p w14:paraId="655BFCED" w14:textId="77777777" w:rsidR="00FF44A9" w:rsidRDefault="00FF44A9">
      <w:r>
        <w:br w:type="page"/>
      </w:r>
    </w:p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708"/>
        <w:gridCol w:w="143"/>
        <w:gridCol w:w="709"/>
        <w:gridCol w:w="4112"/>
      </w:tblGrid>
      <w:tr w:rsidR="000B5CB3" w:rsidRPr="00347C17" w14:paraId="2732D8B1" w14:textId="77777777" w:rsidTr="00FF44A9">
        <w:trPr>
          <w:trHeight w:val="117"/>
        </w:trPr>
        <w:tc>
          <w:tcPr>
            <w:tcW w:w="47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017AF6D5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AF4F55" w:rsidRPr="00347C17" w14:paraId="355E000C" w14:textId="77777777" w:rsidTr="00FF44A9">
        <w:trPr>
          <w:trHeight w:val="410"/>
        </w:trPr>
        <w:tc>
          <w:tcPr>
            <w:tcW w:w="472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D1CA6D" w14:textId="77777777" w:rsidR="000B5CB3" w:rsidRPr="00347C17" w:rsidRDefault="000B5CB3" w:rsidP="00FF44A9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Znanje in razumevanje:</w:t>
            </w:r>
          </w:p>
          <w:p w14:paraId="074F7FC2" w14:textId="77777777" w:rsidR="000B5CB3" w:rsidRPr="00347C17" w:rsidRDefault="000B5CB3" w:rsidP="00FF44A9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Študent bo ob zaključku predmeta zmožen: </w:t>
            </w:r>
          </w:p>
          <w:p w14:paraId="0FE4E5E2" w14:textId="4B3FBAB8" w:rsidR="000B5CB3" w:rsidRPr="00347C17" w:rsidRDefault="000B5CB3" w:rsidP="00FF44A9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obvladati raziskovalne metode, postopke in procese na področju kvantitativnih metod in modelov LS,</w:t>
            </w:r>
          </w:p>
          <w:p w14:paraId="3950A2EF" w14:textId="2737DB4D" w:rsidR="000B5CB3" w:rsidRPr="00347C17" w:rsidRDefault="000B5CB3" w:rsidP="00FF44A9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samostojno znanstveno raziskovati na področju kvantitativnih metod in modelov LS,</w:t>
            </w:r>
          </w:p>
          <w:p w14:paraId="1CAE2BC6" w14:textId="7C4FBDBC" w:rsidR="000B5CB3" w:rsidRPr="00347C17" w:rsidRDefault="000B5CB3" w:rsidP="00FF44A9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razumeti uporabo kvantitativnih metod in modelov LS,</w:t>
            </w:r>
          </w:p>
          <w:p w14:paraId="5417E393" w14:textId="1DA0B82E" w:rsidR="000B5CB3" w:rsidRPr="00347C17" w:rsidRDefault="000B5CB3" w:rsidP="00FF44A9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poglobljeno analizirati probleme s pomočjo sistemskega razmišljanja na tem področju,</w:t>
            </w:r>
          </w:p>
          <w:p w14:paraId="3382583E" w14:textId="0CB973E4" w:rsidR="000B5CB3" w:rsidRPr="00347C17" w:rsidRDefault="000B5CB3" w:rsidP="00FF44A9">
            <w:pPr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integrirati različne koncepte kvantitativnih metod in modelov LS, ki vodijo k inovativnim rešitvam obravnavanih problemov,</w:t>
            </w:r>
          </w:p>
          <w:p w14:paraId="2A801432" w14:textId="22790B53" w:rsidR="000B5CB3" w:rsidRPr="00347C17" w:rsidRDefault="000B5CB3" w:rsidP="00FF44A9">
            <w:pPr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kritično analizirati kompleksna znanja, koncepte, in pristope k uporabi kvantitativnih metod in načrtovanju kvantitativnih modelov, ter oblikovanju ustreznih strategij,</w:t>
            </w:r>
          </w:p>
          <w:p w14:paraId="0E939B8F" w14:textId="77777777" w:rsidR="000B5CB3" w:rsidRPr="00347C17" w:rsidRDefault="000B5CB3" w:rsidP="00FF44A9">
            <w:pPr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sintetizirati informacije s področja kvantitativnih metod in modelov LS, ter prepoznati vrednosti znanja ali procesov z vidika predmeta in prakse.</w:t>
            </w:r>
          </w:p>
          <w:p w14:paraId="4FC364CF" w14:textId="15420951" w:rsidR="000B5CB3" w:rsidRPr="00347C17" w:rsidRDefault="000B5CB3" w:rsidP="00FF44A9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216C3408" w14:textId="15030F1B" w:rsidR="000B5CB3" w:rsidRDefault="000B5CB3" w:rsidP="00FF44A9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3167392E" w14:textId="77777777" w:rsidR="00FF44A9" w:rsidRPr="00347C17" w:rsidRDefault="00FF44A9" w:rsidP="00FF44A9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46DEA773" w14:textId="15FF4B51" w:rsidR="000B5CB3" w:rsidRPr="00347C17" w:rsidRDefault="000B5CB3" w:rsidP="00FF44A9">
            <w:pPr>
              <w:tabs>
                <w:tab w:val="left" w:pos="227"/>
              </w:tabs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Študijski rezultati se bodo preverjali (in merili) na različne načine, kot je to definirano v deležih (v %) pri načinih ocenjevanj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0B5CB3" w:rsidRPr="00347C17" w:rsidRDefault="000B5CB3" w:rsidP="00AF4F5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0B5CB3" w:rsidRPr="00347C17" w:rsidRDefault="000B5CB3" w:rsidP="00AF4F5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0B5CB3" w:rsidRPr="00347C17" w:rsidRDefault="000B5CB3" w:rsidP="00AF4F5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C3C87C" w14:textId="77777777" w:rsidR="000B5CB3" w:rsidRPr="00347C17" w:rsidRDefault="000B5CB3" w:rsidP="00AF4F55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Knowledge and understanding:</w:t>
            </w:r>
          </w:p>
          <w:p w14:paraId="75B523F8" w14:textId="0F3F195F" w:rsidR="000B5CB3" w:rsidRPr="00347C17" w:rsidRDefault="000B5CB3" w:rsidP="00AF4F55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The student will:</w:t>
            </w:r>
          </w:p>
          <w:p w14:paraId="4131D070" w14:textId="7768FC40" w:rsidR="000B5CB3" w:rsidRPr="00347C17" w:rsidRDefault="00410B0C" w:rsidP="00AF4F55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e able to do </w:t>
            </w:r>
            <w:r w:rsidR="000B5CB3"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master research methods, procedures, and processes in the field of quantitative methods and models of LS,</w:t>
            </w:r>
          </w:p>
          <w:p w14:paraId="2F162F88" w14:textId="0C1135F4" w:rsidR="000B5CB3" w:rsidRPr="00347C17" w:rsidRDefault="00410B0C" w:rsidP="00AF4F55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e </w:t>
            </w:r>
            <w:r w:rsidR="000B5CB3"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able for independent scientific research work in the field of quantitative methods and models of LS,</w:t>
            </w:r>
          </w:p>
          <w:p w14:paraId="4C48583E" w14:textId="1B0B25B1" w:rsidR="000B5CB3" w:rsidRPr="00347C17" w:rsidRDefault="000B5CB3" w:rsidP="00AF4F55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understand the use of quantitative methods and models of LS with the ability of in-depth problem analysis and systems thinking in this area,</w:t>
            </w:r>
          </w:p>
          <w:p w14:paraId="0E6E2821" w14:textId="443F894B" w:rsidR="000B5CB3" w:rsidRPr="00347C17" w:rsidRDefault="000B5CB3" w:rsidP="00AF4F55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develop the ability to integrate various concepts in the field of quantitative methods and models of LS, which lead to innovative solutions to the problems addressed,</w:t>
            </w:r>
          </w:p>
          <w:p w14:paraId="3306449E" w14:textId="3A75F2D9" w:rsidR="000B5CB3" w:rsidRPr="00347C17" w:rsidRDefault="000B5CB3" w:rsidP="00AF4F55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develop the ability to critically analyze complex knowledge, concepts, approaches, and strategies related to quantitative methods and models of logistics systems,</w:t>
            </w:r>
          </w:p>
          <w:p w14:paraId="0B5F6DC9" w14:textId="02BD085D" w:rsidR="000B5CB3" w:rsidRPr="00347C17" w:rsidRDefault="00410B0C" w:rsidP="00AF4F55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be a</w:t>
            </w:r>
            <w:r w:rsidR="000B5CB3"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ble to synthesize information in the field of quantitative methods and models of LS innovatively and recognize the value of knowledge or processes from the subject and practice perspective.</w:t>
            </w:r>
          </w:p>
          <w:p w14:paraId="062DCC0A" w14:textId="77777777" w:rsidR="00AF4F55" w:rsidRPr="00347C17" w:rsidRDefault="00AF4F55" w:rsidP="00AF4F55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06D50644" w14:textId="5C9D9BBC" w:rsidR="00AF4F55" w:rsidRPr="00347C17" w:rsidRDefault="00AF4F55" w:rsidP="00AF4F55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bCs/>
                <w:sz w:val="20"/>
                <w:szCs w:val="20"/>
              </w:rPr>
              <w:t>Study results will be checked (and measured) in different ways, as defined in shares (in%) in assessment methods.</w:t>
            </w:r>
          </w:p>
        </w:tc>
      </w:tr>
      <w:tr w:rsidR="000B5CB3" w:rsidRPr="00347C17" w14:paraId="7BF0CAA8" w14:textId="77777777" w:rsidTr="00FF44A9">
        <w:trPr>
          <w:trHeight w:val="1179"/>
        </w:trPr>
        <w:tc>
          <w:tcPr>
            <w:tcW w:w="472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CD9A4" w14:textId="77777777" w:rsidR="000B5CB3" w:rsidRPr="00347C17" w:rsidRDefault="000B5CB3" w:rsidP="000B5CB3">
            <w:pPr>
              <w:tabs>
                <w:tab w:val="left" w:pos="227"/>
              </w:tabs>
              <w:spacing w:after="0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C4A72" w14:textId="77777777" w:rsidR="000B5CB3" w:rsidRPr="00347C17" w:rsidRDefault="000B5CB3" w:rsidP="000B5CB3">
            <w:pPr>
              <w:tabs>
                <w:tab w:val="left" w:pos="227"/>
              </w:tabs>
              <w:spacing w:after="0"/>
              <w:rPr>
                <w:rFonts w:eastAsia="Calibri"/>
                <w:sz w:val="20"/>
                <w:szCs w:val="20"/>
                <w:lang w:eastAsia="sl-SI"/>
              </w:rPr>
            </w:pPr>
          </w:p>
        </w:tc>
      </w:tr>
      <w:tr w:rsidR="000B5CB3" w:rsidRPr="00347C17" w14:paraId="28C61BBA" w14:textId="77777777" w:rsidTr="00FF44A9">
        <w:tc>
          <w:tcPr>
            <w:tcW w:w="47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0B5CB3" w:rsidRPr="00347C17" w14:paraId="4C66F302" w14:textId="77777777" w:rsidTr="00FF44A9">
        <w:trPr>
          <w:trHeight w:val="4343"/>
        </w:trPr>
        <w:tc>
          <w:tcPr>
            <w:tcW w:w="4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55A68" w14:textId="77777777" w:rsidR="000B5CB3" w:rsidRPr="00347C17" w:rsidRDefault="000B5CB3" w:rsidP="000B5CB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sz w:val="20"/>
                <w:szCs w:val="20"/>
              </w:rPr>
              <w:t xml:space="preserve">Predmet vključuje različne metode poučevanja in učenja, kot so: predavanja v klasični obliki, predavanja preko video predstavitev, filmov in webinarjev, predstavitve študentov in samostojni študij študentov. </w:t>
            </w:r>
          </w:p>
          <w:p w14:paraId="5ACA23CB" w14:textId="77777777" w:rsidR="000B5CB3" w:rsidRPr="00347C17" w:rsidRDefault="000B5CB3" w:rsidP="000B5CB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7CBFEB0" w14:textId="77777777" w:rsidR="000B5CB3" w:rsidRPr="00347C17" w:rsidRDefault="000B5CB3" w:rsidP="000B5CB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47C17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07F6548C" w14:textId="77777777" w:rsidR="000B5CB3" w:rsidRPr="00347C17" w:rsidRDefault="000B5CB3" w:rsidP="000B5CB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A339AFB" w14:textId="4F14D4F2" w:rsidR="000B5CB3" w:rsidRPr="00347C17" w:rsidRDefault="000B5CB3" w:rsidP="000B5CB3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  <w:r w:rsidRPr="00347C17">
              <w:rPr>
                <w:rFonts w:asciiTheme="minorHAnsi" w:hAnsiTheme="minorHAnsi" w:cstheme="minorHAnsi"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0B5CB3" w:rsidRPr="00347C17" w:rsidRDefault="000B5CB3" w:rsidP="000B5CB3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E0288" w14:textId="77777777" w:rsidR="000B5CB3" w:rsidRPr="00347C17" w:rsidRDefault="000B5CB3" w:rsidP="000B5CB3">
            <w:pPr>
              <w:spacing w:after="20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47C1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e subject includes various teaching and learning methods, such as: lectures in classical form, lectures via video presentations, films and webinars, student presentations and independent student studies.</w:t>
            </w:r>
          </w:p>
          <w:p w14:paraId="5C94180C" w14:textId="77777777" w:rsidR="000B5CB3" w:rsidRPr="00347C17" w:rsidRDefault="000B5CB3" w:rsidP="000B5CB3">
            <w:pPr>
              <w:spacing w:after="20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47C1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 </w:t>
            </w:r>
          </w:p>
          <w:p w14:paraId="16E78F08" w14:textId="577FEC41" w:rsidR="000B5CB3" w:rsidRPr="00347C17" w:rsidRDefault="000B5CB3" w:rsidP="000B5CB3">
            <w:pPr>
              <w:spacing w:after="20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47C1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Tutorials: Students enhance their theoretical knowledge and are able to apply it. Part of the seminar is in a classroom while the rest is in the form of e-learning (e-Tutorials: may be given via video-conferencing or with the help of specially designed e-material in a virtual electronic learning environment). </w:t>
            </w:r>
          </w:p>
        </w:tc>
      </w:tr>
      <w:tr w:rsidR="000B5CB3" w:rsidRPr="00347C17" w14:paraId="0566443A" w14:textId="77777777" w:rsidTr="00FF44A9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A64FF4C" w14:textId="77777777" w:rsidR="00347C17" w:rsidRDefault="00347C17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7A3550AD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0E2885" w14:textId="77777777" w:rsidR="00347C17" w:rsidRDefault="00347C17" w:rsidP="000B5CB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0B1BAED0" w:rsidR="000B5CB3" w:rsidRPr="00347C17" w:rsidRDefault="000B5CB3" w:rsidP="000B5CB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7E81DAB" w14:textId="77777777" w:rsidR="00347C17" w:rsidRDefault="00347C17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3FA2E997" w:rsidR="000B5CB3" w:rsidRPr="00347C17" w:rsidRDefault="000B5CB3" w:rsidP="000B5CB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FF44A9" w:rsidRPr="00FF44A9" w14:paraId="52B92BAD" w14:textId="77777777" w:rsidTr="00FF44A9">
        <w:trPr>
          <w:trHeight w:val="789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5ADA" w14:textId="45873855" w:rsidR="000B5CB3" w:rsidRPr="00FF44A9" w:rsidRDefault="00DB348B" w:rsidP="000B5CB3">
            <w:pPr>
              <w:numPr>
                <w:ilvl w:val="0"/>
                <w:numId w:val="22"/>
              </w:num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ačunski </w:t>
            </w:r>
            <w:r w:rsidR="000B5CB3"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izpi</w:t>
            </w:r>
            <w:r w:rsidR="00FF44A9"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t.</w:t>
            </w:r>
          </w:p>
          <w:p w14:paraId="7B8A2E7D" w14:textId="1DDE8D6E" w:rsidR="000B5CB3" w:rsidRPr="00FF44A9" w:rsidRDefault="00DB348B" w:rsidP="00DB348B">
            <w:pPr>
              <w:numPr>
                <w:ilvl w:val="0"/>
                <w:numId w:val="22"/>
              </w:num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Teoretični izpit</w:t>
            </w:r>
          </w:p>
          <w:p w14:paraId="73D37E4C" w14:textId="412CEB26" w:rsidR="000B5CB3" w:rsidRPr="00FF44A9" w:rsidRDefault="000B5CB3" w:rsidP="002D0442">
            <w:pPr>
              <w:pStyle w:val="Odstavekseznama"/>
              <w:numPr>
                <w:ilvl w:val="0"/>
                <w:numId w:val="22"/>
              </w:numPr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Raziskovalna naloga</w:t>
            </w:r>
            <w:r w:rsidR="00FF44A9"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8B6E1" w14:textId="771CFD6D" w:rsidR="000B5CB3" w:rsidRPr="00FF44A9" w:rsidRDefault="00CF0E4B" w:rsidP="000B5CB3">
            <w:pPr>
              <w:spacing w:after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  <w:r w:rsidR="00215D6B"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0</w:t>
            </w:r>
            <w:r w:rsidR="002D0442"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%</w:t>
            </w:r>
          </w:p>
          <w:p w14:paraId="368CC42F" w14:textId="2E333104" w:rsidR="000B5CB3" w:rsidRPr="00FF44A9" w:rsidRDefault="00CF0E4B" w:rsidP="000B5CB3">
            <w:pPr>
              <w:spacing w:after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20</w:t>
            </w:r>
            <w:r w:rsidR="002D0442" w:rsidRPr="00FF44A9">
              <w:rPr>
                <w:rFonts w:asciiTheme="minorHAnsi" w:hAnsiTheme="minorHAnsi" w:cstheme="minorHAnsi"/>
                <w:bCs/>
                <w:sz w:val="20"/>
                <w:szCs w:val="20"/>
              </w:rPr>
              <w:t>%</w:t>
            </w:r>
          </w:p>
          <w:p w14:paraId="6252E3BC" w14:textId="729ED5FA" w:rsidR="000B5CB3" w:rsidRPr="00FF44A9" w:rsidRDefault="000B5CB3" w:rsidP="002D0442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FF44A9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30</w:t>
            </w:r>
            <w:r w:rsidR="002D0442" w:rsidRPr="00FF44A9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2B912" w14:textId="3DCBD32B" w:rsidR="000B5CB3" w:rsidRPr="00FF44A9" w:rsidRDefault="00FF44A9" w:rsidP="002D0442">
            <w:pPr>
              <w:numPr>
                <w:ilvl w:val="0"/>
                <w:numId w:val="23"/>
              </w:numPr>
              <w:tabs>
                <w:tab w:val="clear" w:pos="360"/>
              </w:tabs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FF44A9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C</w:t>
            </w:r>
            <w:r w:rsidR="009E18E9" w:rsidRPr="00FF44A9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alculation </w:t>
            </w:r>
            <w:r w:rsidR="003D2DB6" w:rsidRPr="00FF44A9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exam</w:t>
            </w:r>
            <w:r w:rsidRPr="00FF44A9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.</w:t>
            </w:r>
          </w:p>
          <w:p w14:paraId="6042A641" w14:textId="39381FE1" w:rsidR="000B5CB3" w:rsidRPr="00FF44A9" w:rsidRDefault="003D2DB6" w:rsidP="000B5CB3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FF44A9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Theoretical exam</w:t>
            </w:r>
            <w:r w:rsidR="00FF44A9" w:rsidRPr="00FF44A9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.</w:t>
            </w:r>
          </w:p>
          <w:p w14:paraId="20F78515" w14:textId="78EC06C5" w:rsidR="000B5CB3" w:rsidRPr="00FF44A9" w:rsidRDefault="000B5CB3" w:rsidP="000B5CB3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FF44A9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Research </w:t>
            </w:r>
            <w:r w:rsidR="003D2DB6" w:rsidRPr="00FF44A9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paper</w:t>
            </w:r>
            <w:r w:rsidR="00FF44A9" w:rsidRPr="00FF44A9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.</w:t>
            </w:r>
          </w:p>
        </w:tc>
      </w:tr>
    </w:tbl>
    <w:p w14:paraId="24CD7CC4" w14:textId="77777777" w:rsidR="005A11E4" w:rsidRPr="00347C17" w:rsidRDefault="005A11E4" w:rsidP="005A11E4">
      <w:pPr>
        <w:spacing w:after="0"/>
        <w:rPr>
          <w:rFonts w:eastAsia="Calibr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347C17" w14:paraId="0D823691" w14:textId="77777777" w:rsidTr="1E5BA4FF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347C17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47C17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FF44A9" w:rsidRPr="00175CA9" w14:paraId="52138852" w14:textId="77777777" w:rsidTr="1E5BA4FF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0EE70" w14:textId="24DD0D3E" w:rsidR="00FC7EED" w:rsidRPr="00175CA9" w:rsidRDefault="00957403" w:rsidP="00CA63D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75CA9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1. </w:t>
            </w:r>
            <w:r w:rsidR="00FC7EED" w:rsidRPr="00175CA9">
              <w:rPr>
                <w:rFonts w:asciiTheme="minorHAnsi" w:hAnsiTheme="minorHAnsi" w:cstheme="minorHAnsi"/>
                <w:sz w:val="20"/>
                <w:szCs w:val="20"/>
              </w:rPr>
              <w:t>FALE, Martin, KRAMBERGER, Tomaž, RUPNIK, Bojan, SHEN, Lixin, VIZINGER, Tea. Evaluating middle-distance passenger transportation : a comparison of the time efficiency, sustainability, and break-even distances between high-speed-rail and air travel in Sweden. </w:t>
            </w:r>
            <w:r w:rsidR="00FC7EED" w:rsidRPr="00175CA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ustainability</w:t>
            </w:r>
            <w:r w:rsidR="00FC7EED" w:rsidRPr="00175CA9">
              <w:rPr>
                <w:rFonts w:asciiTheme="minorHAnsi" w:hAnsiTheme="minorHAnsi" w:cstheme="minorHAnsi"/>
                <w:sz w:val="20"/>
                <w:szCs w:val="20"/>
              </w:rPr>
              <w:t>. Jan. 2025, vol. 17, issue 2. DOI: </w:t>
            </w:r>
            <w:hyperlink r:id="rId8" w:tgtFrame="_blank" w:history="1">
              <w:r w:rsidR="00FC7EED" w:rsidRPr="00175CA9">
                <w:rPr>
                  <w:rStyle w:val="Hiperpovezava"/>
                  <w:rFonts w:asciiTheme="minorHAnsi" w:hAnsiTheme="minorHAnsi" w:cstheme="minorHAnsi"/>
                  <w:sz w:val="20"/>
                  <w:szCs w:val="20"/>
                </w:rPr>
                <w:t>10.3390/su17020386</w:t>
              </w:r>
            </w:hyperlink>
            <w:r w:rsidR="00FF44A9" w:rsidRPr="00175CA9">
              <w:rPr>
                <w:rStyle w:val="Hiperpovezava"/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EFB9A6F" w14:textId="1BF5206E" w:rsidR="00957403" w:rsidRPr="00175CA9" w:rsidRDefault="00957403" w:rsidP="00CA63D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75CA9">
              <w:rPr>
                <w:rFonts w:asciiTheme="minorHAnsi" w:hAnsiTheme="minorHAnsi" w:cstheme="minorHAnsi"/>
                <w:sz w:val="20"/>
                <w:szCs w:val="20"/>
              </w:rPr>
              <w:t xml:space="preserve">2. </w:t>
            </w:r>
            <w:r w:rsidR="00FC7EED" w:rsidRPr="00175CA9">
              <w:rPr>
                <w:rFonts w:asciiTheme="minorHAnsi" w:hAnsiTheme="minorHAnsi" w:cstheme="minorHAnsi"/>
                <w:sz w:val="20"/>
                <w:szCs w:val="20"/>
              </w:rPr>
              <w:t>FALE, Martin, WANG, Yuhong, RUPNIK, Bojan, KRAMBERGER, Tomaž, VIZINGER, Tea. Systematic review of transportation choice modeling. </w:t>
            </w:r>
            <w:r w:rsidR="00FC7EED" w:rsidRPr="00175CA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pplied sciences</w:t>
            </w:r>
            <w:r w:rsidR="00FC7EED" w:rsidRPr="00175CA9">
              <w:rPr>
                <w:rFonts w:asciiTheme="minorHAnsi" w:hAnsiTheme="minorHAnsi" w:cstheme="minorHAnsi"/>
                <w:sz w:val="20"/>
                <w:szCs w:val="20"/>
              </w:rPr>
              <w:t>. vol. 15, issue 17. DOI: </w:t>
            </w:r>
            <w:hyperlink r:id="rId9" w:tgtFrame="_blank" w:history="1">
              <w:r w:rsidR="00FC7EED" w:rsidRPr="00175CA9">
                <w:rPr>
                  <w:rStyle w:val="Hiperpovezava"/>
                  <w:rFonts w:asciiTheme="minorHAnsi" w:hAnsiTheme="minorHAnsi" w:cstheme="minorHAnsi"/>
                  <w:sz w:val="20"/>
                  <w:szCs w:val="20"/>
                </w:rPr>
                <w:t>10.3390/app15179235</w:t>
              </w:r>
            </w:hyperlink>
            <w:r w:rsidR="00FC7EED" w:rsidRPr="00175CA9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70A05616" w14:textId="35F466A5" w:rsidR="001F5A53" w:rsidRPr="00175CA9" w:rsidRDefault="00957403" w:rsidP="008E1A17">
            <w:pPr>
              <w:spacing w:after="0"/>
              <w:jc w:val="both"/>
              <w:rPr>
                <w:rFonts w:cs="Calibri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175CA9">
              <w:rPr>
                <w:rStyle w:val="xelementtoproof"/>
                <w:rFonts w:cs="Calibri"/>
                <w:sz w:val="20"/>
                <w:szCs w:val="20"/>
                <w:bdr w:val="none" w:sz="0" w:space="0" w:color="auto" w:frame="1"/>
                <w:shd w:val="clear" w:color="auto" w:fill="FFFFFF"/>
              </w:rPr>
              <w:t>3. FALE, Martin, VIZINGER, Tea, RUPNIK, Bojan, KRAMBERGER, Tomaž. Voronoi diagram as a tool for analysing development in railway and air transport infrastructure : a european perspective. V: KUZMANOVIĆ, Marija (ur.), MAKAJIĆ-NIKOLIĆ, Dragana (ur.), ANDRIĆ GUŠAVAC, Bisera (ur.). </w:t>
            </w:r>
            <w:r w:rsidRPr="00175CA9">
              <w:rPr>
                <w:rStyle w:val="xelementtoproof"/>
                <w:rFonts w:cs="Calibri"/>
                <w:i/>
                <w:iCs/>
                <w:sz w:val="20"/>
                <w:szCs w:val="20"/>
                <w:bdr w:val="none" w:sz="0" w:space="0" w:color="auto" w:frame="1"/>
                <w:shd w:val="clear" w:color="auto" w:fill="FFFFFF"/>
              </w:rPr>
              <w:t>Symposium Proceedings</w:t>
            </w:r>
            <w:r w:rsidRPr="00175CA9">
              <w:rPr>
                <w:rStyle w:val="xelementtoproof"/>
                <w:rFonts w:cs="Calibri"/>
                <w:sz w:val="20"/>
                <w:szCs w:val="20"/>
                <w:bdr w:val="none" w:sz="0" w:space="0" w:color="auto" w:frame="1"/>
                <w:shd w:val="clear" w:color="auto" w:fill="FFFFFF"/>
              </w:rPr>
              <w:t>. 52nd International Symposium on Operational Research, SYM-OP-IS 2025, Palić, 7-10 September 2025. Beograd: Faculty of Organizational Sciences, 2025. Str. 194-199, ilustr. ISBN 978-86-7680-494</w:t>
            </w:r>
            <w:r w:rsidR="00FF44A9" w:rsidRPr="00175CA9">
              <w:rPr>
                <w:rStyle w:val="xelementtoproof"/>
                <w:rFonts w:cs="Calibri"/>
                <w:sz w:val="20"/>
                <w:szCs w:val="20"/>
                <w:bdr w:val="none" w:sz="0" w:space="0" w:color="auto" w:frame="1"/>
                <w:shd w:val="clear" w:color="auto" w:fill="FFFFFF"/>
              </w:rPr>
              <w:t>-</w:t>
            </w:r>
            <w:r w:rsidRPr="00175CA9">
              <w:rPr>
                <w:rStyle w:val="xelementtoproof"/>
                <w:rFonts w:cs="Calibri"/>
                <w:sz w:val="20"/>
                <w:szCs w:val="20"/>
                <w:bdr w:val="none" w:sz="0" w:space="0" w:color="auto" w:frame="1"/>
                <w:shd w:val="clear" w:color="auto" w:fill="FFFFFF"/>
              </w:rPr>
              <w:t>8. </w:t>
            </w:r>
            <w:hyperlink r:id="rId10" w:tooltip="https://zenodo.org/records/17534075" w:history="1">
              <w:r w:rsidRPr="00175CA9">
                <w:rPr>
                  <w:rStyle w:val="Hiperpovezava"/>
                  <w:rFonts w:cs="Calibri"/>
                  <w:sz w:val="20"/>
                  <w:szCs w:val="20"/>
                  <w:bdr w:val="none" w:sz="0" w:space="0" w:color="auto" w:frame="1"/>
                  <w:shd w:val="clear" w:color="auto" w:fill="FFFFFF"/>
                </w:rPr>
                <w:t>https://zenodo.org/records/17534075</w:t>
              </w:r>
            </w:hyperlink>
            <w:r w:rsidRPr="00175CA9">
              <w:rPr>
                <w:rStyle w:val="xelementtoproof"/>
                <w:rFonts w:cs="Calibri"/>
                <w:sz w:val="20"/>
                <w:szCs w:val="20"/>
                <w:bdr w:val="none" w:sz="0" w:space="0" w:color="auto" w:frame="1"/>
                <w:shd w:val="clear" w:color="auto" w:fill="FFFFFF"/>
              </w:rPr>
              <w:t>, </w:t>
            </w:r>
            <w:hyperlink r:id="rId11" w:tooltip="https://symopis2025.fon.bg.ac.rs/download/Conference%20Proceedings%20SymOpIs%202025.pdf" w:history="1">
              <w:r w:rsidRPr="00175CA9">
                <w:rPr>
                  <w:rStyle w:val="Hiperpovezava"/>
                  <w:rFonts w:cs="Calibri"/>
                  <w:sz w:val="20"/>
                  <w:szCs w:val="20"/>
                  <w:bdr w:val="none" w:sz="0" w:space="0" w:color="auto" w:frame="1"/>
                  <w:shd w:val="clear" w:color="auto" w:fill="FFFFFF"/>
                </w:rPr>
                <w:t>https://symopis2025.fon.bg.ac.rs/download/Conference%20Proceedings%20SymOpIs%202025.pdf</w:t>
              </w:r>
            </w:hyperlink>
            <w:r w:rsidRPr="00175CA9">
              <w:rPr>
                <w:rStyle w:val="xelementtoproof"/>
                <w:rFonts w:cs="Calibri"/>
                <w:sz w:val="20"/>
                <w:szCs w:val="20"/>
                <w:bdr w:val="none" w:sz="0" w:space="0" w:color="auto" w:frame="1"/>
                <w:shd w:val="clear" w:color="auto" w:fill="FFFFFF"/>
              </w:rPr>
              <w:t>, DOI: </w:t>
            </w:r>
            <w:hyperlink r:id="rId12" w:tooltip="https://dx.doi.org/10.5281/zenodo.17534075" w:history="1">
              <w:r w:rsidRPr="00175CA9">
                <w:rPr>
                  <w:rStyle w:val="Hiperpovezava"/>
                  <w:rFonts w:cs="Calibri"/>
                  <w:sz w:val="20"/>
                  <w:szCs w:val="20"/>
                  <w:bdr w:val="none" w:sz="0" w:space="0" w:color="auto" w:frame="1"/>
                  <w:shd w:val="clear" w:color="auto" w:fill="FFFFFF"/>
                </w:rPr>
                <w:t>10.5281/zenodo.17534075</w:t>
              </w:r>
            </w:hyperlink>
            <w:r w:rsidRPr="00175CA9">
              <w:rPr>
                <w:rStyle w:val="xelementtoproof"/>
                <w:rFonts w:cs="Calibri"/>
                <w:sz w:val="20"/>
                <w:szCs w:val="20"/>
                <w:bdr w:val="none" w:sz="0" w:space="0" w:color="auto" w:frame="1"/>
                <w:shd w:val="clear" w:color="auto" w:fill="FFFFFF"/>
              </w:rPr>
              <w:t>. [COBISS.SI-ID </w:t>
            </w:r>
            <w:hyperlink r:id="rId13" w:tooltip="https://plus-legacy.cobiss.net/cobiss/si/sl/bib/255862531" w:history="1">
              <w:r w:rsidRPr="00175CA9">
                <w:rPr>
                  <w:rStyle w:val="Hiperpovezava"/>
                  <w:rFonts w:cs="Calibri"/>
                  <w:sz w:val="20"/>
                  <w:szCs w:val="20"/>
                  <w:bdr w:val="none" w:sz="0" w:space="0" w:color="auto" w:frame="1"/>
                  <w:shd w:val="clear" w:color="auto" w:fill="FFFFFF"/>
                </w:rPr>
                <w:t>255862531</w:t>
              </w:r>
            </w:hyperlink>
            <w:r w:rsidRPr="00175CA9">
              <w:rPr>
                <w:rStyle w:val="xelementtoproof"/>
                <w:rFonts w:cs="Calibri"/>
                <w:sz w:val="20"/>
                <w:szCs w:val="20"/>
                <w:bdr w:val="none" w:sz="0" w:space="0" w:color="auto" w:frame="1"/>
                <w:shd w:val="clear" w:color="auto" w:fill="FFFFFF"/>
              </w:rPr>
              <w:t>]</w:t>
            </w:r>
            <w:r w:rsidR="00FF44A9" w:rsidRPr="00175CA9">
              <w:rPr>
                <w:rStyle w:val="xelementtoproof"/>
                <w:rFonts w:cs="Calibri"/>
                <w:sz w:val="20"/>
                <w:szCs w:val="20"/>
                <w:bdr w:val="none" w:sz="0" w:space="0" w:color="auto" w:frame="1"/>
                <w:shd w:val="clear" w:color="auto" w:fill="FFFFFF"/>
              </w:rPr>
              <w:t>.</w:t>
            </w:r>
          </w:p>
        </w:tc>
      </w:tr>
    </w:tbl>
    <w:p w14:paraId="01D00855" w14:textId="77777777" w:rsidR="00F57C69" w:rsidRPr="00347C17" w:rsidRDefault="00F57C69" w:rsidP="00A25CCF">
      <w:pPr>
        <w:pStyle w:val="Pripomba"/>
        <w:rPr>
          <w:color w:val="C00000"/>
          <w:sz w:val="20"/>
          <w:szCs w:val="20"/>
        </w:rPr>
      </w:pPr>
    </w:p>
    <w:sectPr w:rsidR="00F57C69" w:rsidRPr="00347C17" w:rsidSect="00276596">
      <w:footerReference w:type="default" r:id="rId14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81BC2" w14:textId="77777777" w:rsidR="005364FC" w:rsidRDefault="005364FC" w:rsidP="00703ADE">
      <w:pPr>
        <w:spacing w:after="0"/>
      </w:pPr>
      <w:r>
        <w:separator/>
      </w:r>
    </w:p>
  </w:endnote>
  <w:endnote w:type="continuationSeparator" w:id="0">
    <w:p w14:paraId="05E436FC" w14:textId="77777777" w:rsidR="005364FC" w:rsidRDefault="005364FC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71774383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2C7D0D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2C7D0D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93217" w14:textId="77777777" w:rsidR="005364FC" w:rsidRDefault="005364FC" w:rsidP="00703ADE">
      <w:pPr>
        <w:spacing w:after="0"/>
      </w:pPr>
      <w:r>
        <w:separator/>
      </w:r>
    </w:p>
  </w:footnote>
  <w:footnote w:type="continuationSeparator" w:id="0">
    <w:p w14:paraId="2E6AD9FA" w14:textId="77777777" w:rsidR="005364FC" w:rsidRDefault="005364FC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0630C"/>
    <w:multiLevelType w:val="hybridMultilevel"/>
    <w:tmpl w:val="A74C7E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60CCB"/>
    <w:multiLevelType w:val="hybridMultilevel"/>
    <w:tmpl w:val="8EAE10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0A70481"/>
    <w:multiLevelType w:val="hybridMultilevel"/>
    <w:tmpl w:val="E64448CE"/>
    <w:lvl w:ilvl="0" w:tplc="616AB6B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9E62822"/>
    <w:multiLevelType w:val="hybridMultilevel"/>
    <w:tmpl w:val="BC0A7F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156AFF"/>
    <w:multiLevelType w:val="hybridMultilevel"/>
    <w:tmpl w:val="78D87192"/>
    <w:lvl w:ilvl="0" w:tplc="4DCE2C9C">
      <w:start w:val="1"/>
      <w:numFmt w:val="decimal"/>
      <w:lvlText w:val="%1."/>
      <w:lvlJc w:val="left"/>
      <w:pPr>
        <w:ind w:left="360" w:hanging="360"/>
      </w:pPr>
      <w:rPr>
        <w:rFonts w:eastAsia="Calibri" w:hint="default"/>
        <w:strike w:val="0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234792"/>
    <w:multiLevelType w:val="hybridMultilevel"/>
    <w:tmpl w:val="5C3262B8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D593CC9"/>
    <w:multiLevelType w:val="hybridMultilevel"/>
    <w:tmpl w:val="9D9E409C"/>
    <w:lvl w:ilvl="0" w:tplc="66BA87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D4FE7"/>
    <w:multiLevelType w:val="hybridMultilevel"/>
    <w:tmpl w:val="AC2452D4"/>
    <w:lvl w:ilvl="0" w:tplc="66BA87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F77E44"/>
    <w:multiLevelType w:val="hybridMultilevel"/>
    <w:tmpl w:val="AE0A3E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F175B00"/>
    <w:multiLevelType w:val="hybridMultilevel"/>
    <w:tmpl w:val="9C86402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F2457D"/>
    <w:multiLevelType w:val="hybridMultilevel"/>
    <w:tmpl w:val="BDF4F19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AE8338F"/>
    <w:multiLevelType w:val="hybridMultilevel"/>
    <w:tmpl w:val="5A980F24"/>
    <w:lvl w:ilvl="0" w:tplc="E722CA60">
      <w:start w:val="1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742025"/>
    <w:multiLevelType w:val="hybridMultilevel"/>
    <w:tmpl w:val="7F64A56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E50E99"/>
    <w:multiLevelType w:val="hybridMultilevel"/>
    <w:tmpl w:val="4E02F3E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010588"/>
    <w:multiLevelType w:val="hybridMultilevel"/>
    <w:tmpl w:val="19B6997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1824916"/>
    <w:multiLevelType w:val="hybridMultilevel"/>
    <w:tmpl w:val="1D1C3672"/>
    <w:lvl w:ilvl="0" w:tplc="E722CA60">
      <w:start w:val="1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521289"/>
    <w:multiLevelType w:val="hybridMultilevel"/>
    <w:tmpl w:val="69F4251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87870EF"/>
    <w:multiLevelType w:val="hybridMultilevel"/>
    <w:tmpl w:val="8ADA44C0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32"/>
  </w:num>
  <w:num w:numId="2">
    <w:abstractNumId w:val="5"/>
  </w:num>
  <w:num w:numId="3">
    <w:abstractNumId w:val="22"/>
  </w:num>
  <w:num w:numId="4">
    <w:abstractNumId w:val="16"/>
  </w:num>
  <w:num w:numId="5">
    <w:abstractNumId w:val="19"/>
  </w:num>
  <w:num w:numId="6">
    <w:abstractNumId w:val="8"/>
  </w:num>
  <w:num w:numId="7">
    <w:abstractNumId w:val="10"/>
  </w:num>
  <w:num w:numId="8">
    <w:abstractNumId w:val="9"/>
  </w:num>
  <w:num w:numId="9">
    <w:abstractNumId w:val="2"/>
  </w:num>
  <w:num w:numId="10">
    <w:abstractNumId w:val="26"/>
  </w:num>
  <w:num w:numId="11">
    <w:abstractNumId w:val="6"/>
  </w:num>
  <w:num w:numId="12">
    <w:abstractNumId w:val="4"/>
  </w:num>
  <w:num w:numId="13">
    <w:abstractNumId w:val="27"/>
  </w:num>
  <w:num w:numId="14">
    <w:abstractNumId w:val="7"/>
  </w:num>
  <w:num w:numId="15">
    <w:abstractNumId w:val="23"/>
  </w:num>
  <w:num w:numId="16">
    <w:abstractNumId w:val="1"/>
  </w:num>
  <w:num w:numId="17">
    <w:abstractNumId w:val="30"/>
  </w:num>
  <w:num w:numId="18">
    <w:abstractNumId w:val="0"/>
  </w:num>
  <w:num w:numId="19">
    <w:abstractNumId w:val="25"/>
  </w:num>
  <w:num w:numId="20">
    <w:abstractNumId w:val="11"/>
  </w:num>
  <w:num w:numId="21">
    <w:abstractNumId w:val="20"/>
  </w:num>
  <w:num w:numId="22">
    <w:abstractNumId w:val="15"/>
  </w:num>
  <w:num w:numId="23">
    <w:abstractNumId w:val="14"/>
  </w:num>
  <w:num w:numId="24">
    <w:abstractNumId w:val="18"/>
  </w:num>
  <w:num w:numId="25">
    <w:abstractNumId w:val="17"/>
  </w:num>
  <w:num w:numId="26">
    <w:abstractNumId w:val="28"/>
  </w:num>
  <w:num w:numId="27">
    <w:abstractNumId w:val="3"/>
  </w:num>
  <w:num w:numId="28">
    <w:abstractNumId w:val="13"/>
  </w:num>
  <w:num w:numId="29">
    <w:abstractNumId w:val="24"/>
  </w:num>
  <w:num w:numId="30">
    <w:abstractNumId w:val="21"/>
  </w:num>
  <w:num w:numId="31">
    <w:abstractNumId w:val="29"/>
  </w:num>
  <w:num w:numId="32">
    <w:abstractNumId w:val="12"/>
  </w:num>
  <w:num w:numId="3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zUyNDcyNzeyNLNQ0lEKTi0uzszPAykwrQUA0Dk8HCwAAAA="/>
  </w:docVars>
  <w:rsids>
    <w:rsidRoot w:val="00703ADE"/>
    <w:rsid w:val="00035171"/>
    <w:rsid w:val="00046B40"/>
    <w:rsid w:val="00053C25"/>
    <w:rsid w:val="000625CC"/>
    <w:rsid w:val="00067866"/>
    <w:rsid w:val="000761B7"/>
    <w:rsid w:val="0008694D"/>
    <w:rsid w:val="0009073D"/>
    <w:rsid w:val="000910C7"/>
    <w:rsid w:val="0009636B"/>
    <w:rsid w:val="000A19DD"/>
    <w:rsid w:val="000B0A40"/>
    <w:rsid w:val="000B587A"/>
    <w:rsid w:val="000B5CB3"/>
    <w:rsid w:val="000B67E3"/>
    <w:rsid w:val="000B6A23"/>
    <w:rsid w:val="000C4189"/>
    <w:rsid w:val="000E7D4E"/>
    <w:rsid w:val="000F1B74"/>
    <w:rsid w:val="000F1E72"/>
    <w:rsid w:val="000F29B2"/>
    <w:rsid w:val="000F40D2"/>
    <w:rsid w:val="000F6746"/>
    <w:rsid w:val="00103E49"/>
    <w:rsid w:val="0010411B"/>
    <w:rsid w:val="001101ED"/>
    <w:rsid w:val="001213B9"/>
    <w:rsid w:val="00127043"/>
    <w:rsid w:val="00135DE0"/>
    <w:rsid w:val="00146EDD"/>
    <w:rsid w:val="00150E50"/>
    <w:rsid w:val="001577DF"/>
    <w:rsid w:val="00160EFE"/>
    <w:rsid w:val="0016104C"/>
    <w:rsid w:val="001710DF"/>
    <w:rsid w:val="00174732"/>
    <w:rsid w:val="001751B3"/>
    <w:rsid w:val="00175CA9"/>
    <w:rsid w:val="001762E9"/>
    <w:rsid w:val="001802AA"/>
    <w:rsid w:val="0018344C"/>
    <w:rsid w:val="001848D1"/>
    <w:rsid w:val="0018780C"/>
    <w:rsid w:val="001929FE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1F5A53"/>
    <w:rsid w:val="0020021D"/>
    <w:rsid w:val="00205467"/>
    <w:rsid w:val="0021144D"/>
    <w:rsid w:val="00215D6B"/>
    <w:rsid w:val="00216CD3"/>
    <w:rsid w:val="00217CEC"/>
    <w:rsid w:val="0022024F"/>
    <w:rsid w:val="002211E5"/>
    <w:rsid w:val="002235E2"/>
    <w:rsid w:val="00223EAB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B19A5"/>
    <w:rsid w:val="002B223E"/>
    <w:rsid w:val="002B452B"/>
    <w:rsid w:val="002B668D"/>
    <w:rsid w:val="002C04C9"/>
    <w:rsid w:val="002C0BBF"/>
    <w:rsid w:val="002C44F3"/>
    <w:rsid w:val="002C7D0D"/>
    <w:rsid w:val="002D0442"/>
    <w:rsid w:val="002F418C"/>
    <w:rsid w:val="002F465F"/>
    <w:rsid w:val="003037B1"/>
    <w:rsid w:val="003168D8"/>
    <w:rsid w:val="00317A91"/>
    <w:rsid w:val="00323DDF"/>
    <w:rsid w:val="00324BE4"/>
    <w:rsid w:val="0033062E"/>
    <w:rsid w:val="00332EA1"/>
    <w:rsid w:val="00341880"/>
    <w:rsid w:val="00344834"/>
    <w:rsid w:val="003463F9"/>
    <w:rsid w:val="00346D67"/>
    <w:rsid w:val="00347C17"/>
    <w:rsid w:val="00355781"/>
    <w:rsid w:val="00360075"/>
    <w:rsid w:val="00360354"/>
    <w:rsid w:val="0036175E"/>
    <w:rsid w:val="00377D01"/>
    <w:rsid w:val="003874C0"/>
    <w:rsid w:val="003B7EBC"/>
    <w:rsid w:val="003C3F1B"/>
    <w:rsid w:val="003C437B"/>
    <w:rsid w:val="003C5A56"/>
    <w:rsid w:val="003C61AC"/>
    <w:rsid w:val="003D2DB6"/>
    <w:rsid w:val="003D6370"/>
    <w:rsid w:val="003F0EA3"/>
    <w:rsid w:val="003F667E"/>
    <w:rsid w:val="0040317F"/>
    <w:rsid w:val="0040670E"/>
    <w:rsid w:val="00410B0C"/>
    <w:rsid w:val="004203B7"/>
    <w:rsid w:val="00425A8B"/>
    <w:rsid w:val="00435696"/>
    <w:rsid w:val="00451CC8"/>
    <w:rsid w:val="004648E3"/>
    <w:rsid w:val="00467C3E"/>
    <w:rsid w:val="00467D47"/>
    <w:rsid w:val="0048406C"/>
    <w:rsid w:val="0048408C"/>
    <w:rsid w:val="004851A9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DB6"/>
    <w:rsid w:val="005029C6"/>
    <w:rsid w:val="00514311"/>
    <w:rsid w:val="00525A19"/>
    <w:rsid w:val="00525BD5"/>
    <w:rsid w:val="00525C1D"/>
    <w:rsid w:val="005364FC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76D"/>
    <w:rsid w:val="00606BB3"/>
    <w:rsid w:val="006109EB"/>
    <w:rsid w:val="006135EC"/>
    <w:rsid w:val="0061471B"/>
    <w:rsid w:val="006261BD"/>
    <w:rsid w:val="00627C0D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A4030"/>
    <w:rsid w:val="006A73E7"/>
    <w:rsid w:val="006B5AC7"/>
    <w:rsid w:val="006C734C"/>
    <w:rsid w:val="006E1095"/>
    <w:rsid w:val="006E3829"/>
    <w:rsid w:val="006E6646"/>
    <w:rsid w:val="006E732F"/>
    <w:rsid w:val="006F2D77"/>
    <w:rsid w:val="00701B0E"/>
    <w:rsid w:val="00703ADE"/>
    <w:rsid w:val="00707193"/>
    <w:rsid w:val="00714E30"/>
    <w:rsid w:val="0072193C"/>
    <w:rsid w:val="007264DD"/>
    <w:rsid w:val="00743D06"/>
    <w:rsid w:val="0074545B"/>
    <w:rsid w:val="00754234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E49AE"/>
    <w:rsid w:val="007F2C61"/>
    <w:rsid w:val="00802619"/>
    <w:rsid w:val="008102C2"/>
    <w:rsid w:val="00811EFC"/>
    <w:rsid w:val="00811FB5"/>
    <w:rsid w:val="008157D7"/>
    <w:rsid w:val="0082222E"/>
    <w:rsid w:val="008320B1"/>
    <w:rsid w:val="00847982"/>
    <w:rsid w:val="00855585"/>
    <w:rsid w:val="00863826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8E1A17"/>
    <w:rsid w:val="009044E0"/>
    <w:rsid w:val="009060E2"/>
    <w:rsid w:val="00910644"/>
    <w:rsid w:val="00913A49"/>
    <w:rsid w:val="009222E8"/>
    <w:rsid w:val="009322AD"/>
    <w:rsid w:val="00936049"/>
    <w:rsid w:val="00957403"/>
    <w:rsid w:val="00957F7A"/>
    <w:rsid w:val="00961B35"/>
    <w:rsid w:val="00961C9A"/>
    <w:rsid w:val="0096279B"/>
    <w:rsid w:val="00984921"/>
    <w:rsid w:val="00991CF4"/>
    <w:rsid w:val="009958CA"/>
    <w:rsid w:val="009B077A"/>
    <w:rsid w:val="009B0FD0"/>
    <w:rsid w:val="009B26AB"/>
    <w:rsid w:val="009C276B"/>
    <w:rsid w:val="009D11AD"/>
    <w:rsid w:val="009D6D7A"/>
    <w:rsid w:val="009E18E9"/>
    <w:rsid w:val="009E7CBD"/>
    <w:rsid w:val="009F17DA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C243A"/>
    <w:rsid w:val="00AC50D7"/>
    <w:rsid w:val="00AC7DE5"/>
    <w:rsid w:val="00AF382F"/>
    <w:rsid w:val="00AF4F55"/>
    <w:rsid w:val="00B01725"/>
    <w:rsid w:val="00B05658"/>
    <w:rsid w:val="00B07275"/>
    <w:rsid w:val="00B07A68"/>
    <w:rsid w:val="00B11479"/>
    <w:rsid w:val="00B14F6C"/>
    <w:rsid w:val="00B32886"/>
    <w:rsid w:val="00B41FC2"/>
    <w:rsid w:val="00B44133"/>
    <w:rsid w:val="00B63E7C"/>
    <w:rsid w:val="00B70B70"/>
    <w:rsid w:val="00B733D9"/>
    <w:rsid w:val="00B86995"/>
    <w:rsid w:val="00B9141C"/>
    <w:rsid w:val="00B96A69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2FC9"/>
    <w:rsid w:val="00C35629"/>
    <w:rsid w:val="00C4086F"/>
    <w:rsid w:val="00C40959"/>
    <w:rsid w:val="00C63A16"/>
    <w:rsid w:val="00C65B60"/>
    <w:rsid w:val="00C72B00"/>
    <w:rsid w:val="00C73CAE"/>
    <w:rsid w:val="00C83735"/>
    <w:rsid w:val="00C92969"/>
    <w:rsid w:val="00CA63DF"/>
    <w:rsid w:val="00CB4FA1"/>
    <w:rsid w:val="00CC0880"/>
    <w:rsid w:val="00CC2E15"/>
    <w:rsid w:val="00CC7B6E"/>
    <w:rsid w:val="00CC7D6E"/>
    <w:rsid w:val="00CD3B38"/>
    <w:rsid w:val="00CD40B9"/>
    <w:rsid w:val="00CE0FA9"/>
    <w:rsid w:val="00CE20E4"/>
    <w:rsid w:val="00CE4CA3"/>
    <w:rsid w:val="00CF0E4B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56E4"/>
    <w:rsid w:val="00D822FB"/>
    <w:rsid w:val="00D935D7"/>
    <w:rsid w:val="00D94920"/>
    <w:rsid w:val="00DB348B"/>
    <w:rsid w:val="00DC294C"/>
    <w:rsid w:val="00DD03F7"/>
    <w:rsid w:val="00DF0B31"/>
    <w:rsid w:val="00E03C39"/>
    <w:rsid w:val="00E12B7D"/>
    <w:rsid w:val="00E24F2B"/>
    <w:rsid w:val="00E26379"/>
    <w:rsid w:val="00E27ABD"/>
    <w:rsid w:val="00E32D7E"/>
    <w:rsid w:val="00E3517F"/>
    <w:rsid w:val="00E37309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954F3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8675C"/>
    <w:rsid w:val="00FA00CC"/>
    <w:rsid w:val="00FA10EF"/>
    <w:rsid w:val="00FA2FAA"/>
    <w:rsid w:val="00FA7685"/>
    <w:rsid w:val="00FA7E0F"/>
    <w:rsid w:val="00FB7865"/>
    <w:rsid w:val="00FC4F71"/>
    <w:rsid w:val="00FC7EED"/>
    <w:rsid w:val="00FD4503"/>
    <w:rsid w:val="00FD7078"/>
    <w:rsid w:val="00FE166B"/>
    <w:rsid w:val="00FE1D93"/>
    <w:rsid w:val="00FE4F6B"/>
    <w:rsid w:val="00FE50A1"/>
    <w:rsid w:val="00FE5CDE"/>
    <w:rsid w:val="00FF44A9"/>
    <w:rsid w:val="00FF5A25"/>
    <w:rsid w:val="1E5BA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0B5CB3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styleId="Hiperpovezava">
    <w:name w:val="Hyperlink"/>
    <w:basedOn w:val="Privzetapisavaodstavka"/>
    <w:uiPriority w:val="99"/>
    <w:unhideWhenUsed/>
    <w:rsid w:val="00150E50"/>
    <w:rPr>
      <w:color w:val="auto"/>
      <w:u w:val="none"/>
    </w:rPr>
  </w:style>
  <w:style w:type="character" w:customStyle="1" w:styleId="jlqj4b">
    <w:name w:val="jlqj4b"/>
    <w:basedOn w:val="Privzetapisavaodstavka"/>
    <w:rsid w:val="00AF4F55"/>
  </w:style>
  <w:style w:type="character" w:styleId="Nerazreenaomemba">
    <w:name w:val="Unresolved Mention"/>
    <w:basedOn w:val="Privzetapisavaodstavka"/>
    <w:uiPriority w:val="99"/>
    <w:semiHidden/>
    <w:unhideWhenUsed/>
    <w:rsid w:val="00150E50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957403"/>
    <w:rPr>
      <w:color w:val="954F72" w:themeColor="followedHyperlink"/>
      <w:u w:val="single"/>
    </w:rPr>
  </w:style>
  <w:style w:type="character" w:customStyle="1" w:styleId="xelementtoproof">
    <w:name w:val="x_elementtoproof"/>
    <w:basedOn w:val="Privzetapisavaodstavka"/>
    <w:rsid w:val="009574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2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3390/su17020386" TargetMode="External"/><Relationship Id="rId13" Type="http://schemas.openxmlformats.org/officeDocument/2006/relationships/hyperlink" Target="https://plus-legacy.cobiss.net/cobiss/si/sl/bib/25586253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l.um.si/digitalna-knjiznica/e-knjige" TargetMode="External"/><Relationship Id="rId12" Type="http://schemas.openxmlformats.org/officeDocument/2006/relationships/hyperlink" Target="https://dx.doi.org/10.5281/zenodo.17534075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ymopis2025.fon.bg.ac.rs/download/Conference%20Proceedings%20SymOpIs%202025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zenodo.org/records/1753407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3390/app15179235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619</Words>
  <Characters>11221</Characters>
  <Application>Microsoft Office Word</Application>
  <DocSecurity>0</DocSecurity>
  <Lines>93</Lines>
  <Paragraphs>25</Paragraphs>
  <ScaleCrop>false</ScaleCrop>
  <Company/>
  <LinksUpToDate>false</LinksUpToDate>
  <CharactersWithSpaces>1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6</cp:revision>
  <cp:lastPrinted>2019-01-30T13:00:00Z</cp:lastPrinted>
  <dcterms:created xsi:type="dcterms:W3CDTF">2026-01-16T09:11:00Z</dcterms:created>
  <dcterms:modified xsi:type="dcterms:W3CDTF">2026-03-11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d6cb4fc8d5173fa1b9fbd420c700a35abcae6af34c299c0dd12d28ad9b9726</vt:lpwstr>
  </property>
</Properties>
</file>